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266FBA" w:rsidRPr="005921F2" w14:paraId="548C0B8B" w14:textId="77777777" w:rsidTr="00B803E7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5921F2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noProof/>
                <w:lang w:val="sr-Latn-RS" w:eastAsia="sr-Latn-R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5921F2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3C10747C" w14:textId="77777777" w:rsidR="00230A0A" w:rsidRPr="00AF70E2" w:rsidRDefault="00230A0A" w:rsidP="00230A0A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Управа за финансирање и подстицање енергетске ефикасности</w:t>
            </w:r>
          </w:p>
          <w:p w14:paraId="77FE505E" w14:textId="0603CFA0" w:rsidR="00266FBA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Министарство рударства и енергетике</w:t>
            </w:r>
          </w:p>
          <w:p w14:paraId="6EC21B1E" w14:textId="5F13D41A" w:rsidR="00266FBA" w:rsidRPr="005921F2" w:rsidRDefault="00574FE5" w:rsidP="00D4157D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784D63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, </w:t>
            </w:r>
            <w:r w:rsidR="00D4157D"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497D388C" w:rsidR="00266FBA" w:rsidRPr="00302014" w:rsidRDefault="00266FBA" w:rsidP="00431940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Прилог 1</w:t>
            </w:r>
            <w:r w:rsidR="00D85FE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</w:t>
            </w:r>
          </w:p>
        </w:tc>
      </w:tr>
      <w:tr w:rsidR="00266FBA" w:rsidRPr="005921F2" w14:paraId="763FFBB2" w14:textId="77777777" w:rsidTr="00B803E7">
        <w:trPr>
          <w:trHeight w:val="400"/>
        </w:trPr>
        <w:tc>
          <w:tcPr>
            <w:tcW w:w="1134" w:type="dxa"/>
            <w:vMerge/>
          </w:tcPr>
          <w:p w14:paraId="159E9C03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1BA3A672" w14:textId="554D6814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19CF" w14:textId="7EF6AB7B" w:rsidR="00266FBA" w:rsidRPr="005921F2" w:rsidRDefault="00D07821" w:rsidP="00B11AF6">
            <w:pPr>
              <w:rPr>
                <w:rFonts w:eastAsia="Times New Roman" w:cs="Times New Roman"/>
                <w:b/>
                <w:bCs/>
                <w:spacing w:val="-10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Е</w:t>
            </w:r>
            <w:r w:rsidR="00266FBA" w:rsidRPr="005921F2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виденциони број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1575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  <w:tr w:rsidR="00266FBA" w:rsidRPr="005921F2" w14:paraId="632A26C5" w14:textId="77777777" w:rsidTr="00B803E7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003536AA" w:rsidR="00266FBA" w:rsidRPr="005921F2" w:rsidRDefault="00D07821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2F3BF16F" w14:textId="77777777" w:rsidR="00B11AF6" w:rsidRPr="005921F2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74A28459" w14:textId="77777777" w:rsidR="00B11AF6" w:rsidRPr="005921F2" w:rsidRDefault="00B11AF6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p w14:paraId="058F0A3F" w14:textId="77777777" w:rsidR="00FE4489" w:rsidRPr="009202B0" w:rsidRDefault="00B11AF6" w:rsidP="00FE4489">
      <w:pPr>
        <w:jc w:val="center"/>
        <w:rPr>
          <w:rFonts w:eastAsia="Times New Roman" w:cs="Times New Roman"/>
          <w:b/>
          <w:bCs/>
          <w:spacing w:val="-14"/>
          <w:sz w:val="28"/>
          <w:szCs w:val="28"/>
          <w:lang w:val="sr-Cyrl-CS" w:eastAsia="sr-Latn-RS"/>
        </w:rPr>
      </w:pPr>
      <w:r w:rsidRPr="009202B0">
        <w:rPr>
          <w:rFonts w:eastAsia="Times New Roman" w:cs="Times New Roman"/>
          <w:b/>
          <w:bCs/>
          <w:spacing w:val="-14"/>
          <w:sz w:val="28"/>
          <w:szCs w:val="28"/>
          <w:lang w:eastAsia="sr-Latn-RS"/>
        </w:rPr>
        <w:t>ПРИЈАВНИ ОБРАЗАЦ</w:t>
      </w:r>
    </w:p>
    <w:p w14:paraId="5FD163E3" w14:textId="6C381FF4" w:rsidR="00FE4489" w:rsidRPr="009202B0" w:rsidRDefault="00D02920" w:rsidP="00D02920">
      <w:pPr>
        <w:jc w:val="center"/>
        <w:rPr>
          <w:rFonts w:eastAsia="Times New Roman" w:cs="Times New Roman"/>
          <w:spacing w:val="-14"/>
          <w:sz w:val="24"/>
          <w:szCs w:val="24"/>
          <w:lang w:val="sr-Cyrl-CS" w:eastAsia="sr-Latn-RS"/>
        </w:rPr>
      </w:pPr>
      <w:r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за Јавни позив </w:t>
      </w:r>
      <w:r w:rsidRPr="00D02920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>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  </w:r>
    </w:p>
    <w:p w14:paraId="7F558B0F" w14:textId="77777777" w:rsidR="00FE4489" w:rsidRPr="009202B0" w:rsidRDefault="00FE4489" w:rsidP="00135709">
      <w:pPr>
        <w:jc w:val="both"/>
        <w:rPr>
          <w:rFonts w:eastAsia="Times New Roman" w:cs="Times New Roman"/>
          <w:b/>
          <w:bCs/>
          <w:color w:val="FF0000"/>
          <w:spacing w:val="-14"/>
          <w:sz w:val="28"/>
          <w:szCs w:val="28"/>
          <w:lang w:val="sr-Cyrl-CS" w:eastAsia="sr-Latn-RS"/>
        </w:rPr>
      </w:pPr>
    </w:p>
    <w:p w14:paraId="73CF3F24" w14:textId="77777777" w:rsidR="00CC1A0D" w:rsidRPr="009202B0" w:rsidRDefault="00CC1A0D" w:rsidP="00CC1A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1. Јединица локалне самоуправе </w:t>
      </w:r>
      <w:r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а општина</w:t>
      </w:r>
    </w:p>
    <w:p w14:paraId="70B62C41" w14:textId="77777777" w:rsidR="00CC1A0D" w:rsidRPr="009202B0" w:rsidRDefault="00CC1A0D" w:rsidP="00CC1A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1.1. Општи подаци о јединици локалне самоуправе</w:t>
      </w:r>
      <w:r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ој општин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9202B0" w:rsidRPr="009202B0" w14:paraId="3C36AD5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32248772" w14:textId="77777777" w:rsidR="00030499" w:rsidRPr="00746C67" w:rsidRDefault="00030499" w:rsidP="005B4B4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1.1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6CEC3E" w14:textId="70560FB1" w:rsidR="00030499" w:rsidRPr="009202B0" w:rsidRDefault="00030499" w:rsidP="006641AA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73AFD977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15384608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7467E3D5" w14:textId="05FAA700" w:rsidR="00F347AD" w:rsidRPr="00746C67" w:rsidRDefault="00F347AD" w:rsidP="0017501D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1.</w:t>
            </w:r>
            <w:r w:rsidR="0017501D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09C6B33" w14:textId="3B1B6FE0" w:rsidR="00F347AD" w:rsidRPr="009202B0" w:rsidDel="0026663C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BC95115" w14:textId="77777777" w:rsidR="00F347AD" w:rsidRPr="009202B0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13D65F32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6EBB756A" w14:textId="77777777" w:rsidR="0017501D" w:rsidRPr="00746C67" w:rsidRDefault="0017501D" w:rsidP="0017501D">
            <w:pPr>
              <w:rPr>
                <w:rFonts w:eastAsia="Times New Roman" w:cs="Times New Roman"/>
                <w:b/>
                <w:bCs/>
                <w:lang w:val="hr-HR"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28944C09" w14:textId="77777777" w:rsidR="0017501D" w:rsidRPr="009202B0" w:rsidRDefault="0017501D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Поштанск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C35B7BB" w14:textId="77777777" w:rsidR="0017501D" w:rsidRPr="009202B0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5867D978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6EC97EB0" w14:textId="26AE9F4A" w:rsidR="0017501D" w:rsidRPr="00746C67" w:rsidRDefault="0017501D" w:rsidP="0017501D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1.</w:t>
            </w: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3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30E1402" w14:textId="77777777" w:rsidR="0017501D" w:rsidRPr="009202B0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E226420" w14:textId="77777777" w:rsidR="0017501D" w:rsidRPr="009202B0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0381C5A7" w14:textId="77777777" w:rsidTr="00A639C8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37A46503" w14:textId="1A89C9B2" w:rsidR="00FA6AF5" w:rsidRPr="00746C67" w:rsidRDefault="00FA6AF5" w:rsidP="00FA6AF5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1.1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8C3FEAE" w14:textId="77777777" w:rsidR="00FA6AF5" w:rsidRPr="009202B0" w:rsidRDefault="00FA6AF5" w:rsidP="00A639C8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20E23D7" w14:textId="77777777" w:rsidR="00FA6AF5" w:rsidRPr="009202B0" w:rsidRDefault="00FA6AF5" w:rsidP="00A639C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6A16F831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5C6921DB" w14:textId="4942C1B0" w:rsidR="00F347AD" w:rsidRPr="00746C67" w:rsidRDefault="00F347AD" w:rsidP="0017501D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1.</w:t>
            </w:r>
            <w:r w:rsidR="0017501D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5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844A8EC" w14:textId="77777777" w:rsidR="00F347AD" w:rsidRPr="009202B0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1141D3" w14:textId="77777777" w:rsidR="00F347AD" w:rsidRPr="009202B0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5E99B4A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E3C6704" w14:textId="169BEF6B" w:rsidR="00F347AD" w:rsidRPr="00746C67" w:rsidRDefault="00F347AD" w:rsidP="0017501D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1.1.</w:t>
            </w:r>
            <w:r w:rsidR="0017501D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6</w:t>
            </w: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48B78E" w14:textId="4E81A326" w:rsidR="00F347AD" w:rsidRPr="009202B0" w:rsidRDefault="00EE2CC5" w:rsidP="005B4B4C">
            <w:pPr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9202B0"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  <w:t xml:space="preserve">Степен развијености </w:t>
            </w:r>
            <w:r w:rsidRPr="009202B0">
              <w:rPr>
                <w:rFonts w:eastAsia="Times New Roman" w:cs="Times New Roman"/>
                <w:spacing w:val="-6"/>
                <w:sz w:val="20"/>
                <w:szCs w:val="20"/>
                <w:lang w:val="sr-Cyrl-CS" w:eastAsia="sr-Latn-RS"/>
              </w:rPr>
              <w:t>ЈЛС/града коме припада градска општин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6B697C9" w14:textId="77777777" w:rsidR="00F347AD" w:rsidRPr="009202B0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0FBCA92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49CB98C1" w14:textId="6A3FD066" w:rsidR="00F347AD" w:rsidRPr="00746C67" w:rsidRDefault="00F347AD" w:rsidP="0017501D">
            <w:pPr>
              <w:rPr>
                <w:rFonts w:eastAsia="Times New Roman" w:cs="Times New Roman"/>
                <w:b/>
                <w:bCs/>
                <w:lang w:val="hr-HR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1.1.</w:t>
            </w:r>
            <w:r w:rsidR="0017501D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7</w:t>
            </w: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2B012B6" w14:textId="2382DFCB" w:rsidR="00F347AD" w:rsidRPr="009202B0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Матичн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7CA877D" w14:textId="79150E30" w:rsidR="00F347AD" w:rsidRPr="009202B0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6A5798F0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548A1D1" w14:textId="5B2640F7" w:rsidR="00F347AD" w:rsidRPr="00746C67" w:rsidRDefault="00F347AD" w:rsidP="0017501D">
            <w:pPr>
              <w:rPr>
                <w:rFonts w:eastAsia="Times New Roman" w:cs="Times New Roman"/>
                <w:b/>
                <w:bCs/>
                <w:lang w:val="hr-HR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1.1.</w:t>
            </w:r>
            <w:r w:rsidR="0017501D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8</w:t>
            </w:r>
            <w:r w:rsidRPr="00746C67">
              <w:rPr>
                <w:rFonts w:eastAsia="Times New Roman" w:cs="Times New Roman"/>
                <w:b/>
                <w:bCs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E749416" w14:textId="71CCCC29" w:rsidR="00F347AD" w:rsidRPr="009202B0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ПИБ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961DC91" w14:textId="77777777" w:rsidR="00F347AD" w:rsidRPr="009202B0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5B5551" w14:textId="77777777" w:rsidR="00030499" w:rsidRPr="009202B0" w:rsidRDefault="00030499" w:rsidP="00030499">
      <w:pPr>
        <w:tabs>
          <w:tab w:val="left" w:pos="824"/>
        </w:tabs>
        <w:rPr>
          <w:rFonts w:eastAsia="Times New Roman" w:cs="Times New Roman"/>
          <w:bCs/>
          <w:color w:val="FF0000"/>
          <w:lang w:eastAsia="sr-Latn-RS"/>
        </w:rPr>
      </w:pPr>
    </w:p>
    <w:p w14:paraId="3EE4C41D" w14:textId="025902F0" w:rsidR="00030499" w:rsidRPr="009202B0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1.2. П</w:t>
      </w:r>
      <w:r w:rsidR="00CC1A0D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одаци о овлашћеном представник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9202B0" w:rsidRPr="009202B0" w14:paraId="4FD58470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9447582" w14:textId="77777777" w:rsidR="00030499" w:rsidRPr="00746C67" w:rsidRDefault="00030499" w:rsidP="005B4B4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2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25CE86D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414D5C2A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5706D3FF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D468A9D" w14:textId="77777777" w:rsidR="00030499" w:rsidRPr="00746C67" w:rsidRDefault="00030499" w:rsidP="005B4B4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2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6407F48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35FA342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3CF1C8B5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BFFC03E" w14:textId="77777777" w:rsidR="00FA6AF5" w:rsidRPr="00746C67" w:rsidRDefault="00FA6AF5" w:rsidP="00FA6AF5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2.3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D7EE5DC" w14:textId="311C5AFA" w:rsidR="00FA6AF5" w:rsidRPr="009202B0" w:rsidRDefault="00FA6AF5" w:rsidP="00FA6AF5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84512DE" w14:textId="77777777" w:rsidR="00FA6AF5" w:rsidRPr="009202B0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44B2E89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2AD9D79" w14:textId="77777777" w:rsidR="00FA6AF5" w:rsidRPr="00746C67" w:rsidRDefault="00FA6AF5" w:rsidP="00FA6AF5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2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97EFD00" w14:textId="2DCA93DA" w:rsidR="00FA6AF5" w:rsidRPr="009202B0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7BCE53C" w14:textId="77777777" w:rsidR="00FA6AF5" w:rsidRPr="009202B0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BE149B8" w14:textId="77777777" w:rsidR="005A2890" w:rsidRPr="009202B0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72510E0E" w14:textId="77777777" w:rsidR="00030499" w:rsidRPr="009202B0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1.3. Подаци о руководиоцу про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9202B0" w:rsidRPr="009202B0" w14:paraId="1733C01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A9514B1" w14:textId="77777777" w:rsidR="00030499" w:rsidRPr="00746C67" w:rsidRDefault="00030499" w:rsidP="005B4B4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3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4478977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77178CA" w14:textId="77777777" w:rsidR="00030499" w:rsidRPr="009202B0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095D55B2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78AD07C1" w14:textId="7D135A79" w:rsidR="00BB313D" w:rsidRPr="00746C67" w:rsidRDefault="00BB313D" w:rsidP="005B4B4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en-US" w:eastAsia="sr-Latn-RS"/>
              </w:rPr>
              <w:t>3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10F815C" w14:textId="77777777" w:rsidR="00BB313D" w:rsidRPr="009202B0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AE25ED7" w14:textId="77777777" w:rsidR="00BB313D" w:rsidRPr="009202B0" w:rsidRDefault="00BB313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4A0818C6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75C081F" w14:textId="359F56D6" w:rsidR="00C728C4" w:rsidRPr="00746C67" w:rsidRDefault="00C728C4" w:rsidP="00C728C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3.</w:t>
            </w:r>
            <w:r w:rsidRPr="00746C67">
              <w:rPr>
                <w:rFonts w:eastAsia="Times New Roman" w:cs="Times New Roman"/>
                <w:b/>
                <w:bCs/>
                <w:lang w:val="en-US" w:eastAsia="sr-Latn-RS"/>
              </w:rPr>
              <w:t>3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0B04CB9" w14:textId="1FD722A5" w:rsidR="00C728C4" w:rsidRPr="009202B0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67C4FA3" w14:textId="77777777" w:rsidR="00C728C4" w:rsidRPr="009202B0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7CCC036A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AB47BC" w14:textId="09908618" w:rsidR="00C728C4" w:rsidRPr="00746C67" w:rsidRDefault="00C728C4" w:rsidP="00C728C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3.</w:t>
            </w:r>
            <w:r w:rsidRPr="00746C67">
              <w:rPr>
                <w:rFonts w:eastAsia="Times New Roman" w:cs="Times New Roman"/>
                <w:b/>
                <w:bCs/>
                <w:lang w:val="en-U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CEBCF0A" w14:textId="1B58CB3E" w:rsidR="00C728C4" w:rsidRPr="009202B0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728103" w14:textId="77777777" w:rsidR="00C728C4" w:rsidRPr="009202B0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59B386E" w14:textId="43D624E6" w:rsidR="005A2890" w:rsidRPr="009202B0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696018F" w14:textId="7B05931D" w:rsidR="00FA6AF5" w:rsidRPr="009202B0" w:rsidRDefault="00FA6AF5" w:rsidP="00FA6AF5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1.</w:t>
      </w:r>
      <w:r w:rsidRPr="009202B0">
        <w:rPr>
          <w:rFonts w:eastAsia="Times New Roman" w:cs="Times New Roman"/>
          <w:b/>
          <w:bCs/>
          <w:sz w:val="24"/>
          <w:szCs w:val="24"/>
          <w:lang w:val="sr-Latn-RS" w:eastAsia="sr-Latn-RS"/>
        </w:rPr>
        <w:t>4</w:t>
      </w: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енергетском менаџеру ЈЛС</w:t>
      </w:r>
      <w:r w:rsidR="007114CB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(за обвезнике система СЕМ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9202B0" w:rsidRPr="009202B0" w14:paraId="69AB05E7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92138A4" w14:textId="5671D6C5" w:rsidR="00891427" w:rsidRPr="00746C67" w:rsidRDefault="00891427" w:rsidP="00891427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4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342D25E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58D52B7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289C1C4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2844B19" w14:textId="16052176" w:rsidR="00891427" w:rsidRPr="00746C67" w:rsidRDefault="00891427" w:rsidP="00891427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sr-Latn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EB1FBC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76654AD" w14:textId="6BE360CD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BCB5507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1E296B09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E508993" w14:textId="2C485B3B" w:rsidR="00891427" w:rsidRPr="00746C67" w:rsidRDefault="00891427" w:rsidP="00891427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sr-Latn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EB1FBC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3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9B26D06" w14:textId="0D058F6D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0D314F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72C68638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CD35258" w14:textId="3BADD819" w:rsidR="00891427" w:rsidRPr="00746C67" w:rsidRDefault="00891427" w:rsidP="00891427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sr-Latn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EB1FBC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1C1CD53C" w14:textId="295BF688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Број лиценц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92D1D37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04EC78D2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052E0A" w14:textId="42FD3C90" w:rsidR="00891427" w:rsidRPr="00746C67" w:rsidRDefault="00891427" w:rsidP="00891427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sr-Latn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EB1FBC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5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E83B15B" w14:textId="480D8025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Дату</w:t>
            </w:r>
            <w:r w:rsidRPr="009202B0">
              <w:rPr>
                <w:rFonts w:eastAsia="Times New Roman" w:cs="Times New Roman"/>
                <w:lang w:val="sr-Cyrl-CS" w:eastAsia="sr-Latn-RS"/>
              </w:rPr>
              <w:t>м</w:t>
            </w:r>
            <w:r w:rsidRPr="009202B0">
              <w:rPr>
                <w:rFonts w:eastAsia="Times New Roman" w:cs="Times New Roman"/>
                <w:lang w:eastAsia="sr-Latn-RS"/>
              </w:rPr>
              <w:t xml:space="preserve"> постављењ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37E8D8" w14:textId="77777777" w:rsidR="00891427" w:rsidRPr="009202B0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468128DF" w14:textId="77777777" w:rsidTr="00EB1FBC">
        <w:trPr>
          <w:trHeight w:val="417"/>
        </w:trPr>
        <w:tc>
          <w:tcPr>
            <w:tcW w:w="680" w:type="dxa"/>
            <w:shd w:val="clear" w:color="000000" w:fill="C0C0C0"/>
            <w:vAlign w:val="center"/>
          </w:tcPr>
          <w:p w14:paraId="4136ED4C" w14:textId="62E0D4AB" w:rsidR="00891427" w:rsidRPr="00746C67" w:rsidRDefault="00891427" w:rsidP="00EB1FBC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1.</w:t>
            </w:r>
            <w:r w:rsidRPr="00746C67">
              <w:rPr>
                <w:rFonts w:eastAsia="Times New Roman" w:cs="Times New Roman"/>
                <w:b/>
                <w:bCs/>
                <w:lang w:val="sr-Latn-CS" w:eastAsia="sr-Latn-RS"/>
              </w:rPr>
              <w:t>4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EB1FBC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6</w:t>
            </w:r>
            <w:r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000000" w:fill="C0C0C0"/>
            <w:vAlign w:val="center"/>
          </w:tcPr>
          <w:p w14:paraId="52CE1179" w14:textId="356B4126" w:rsidR="00891427" w:rsidRPr="009202B0" w:rsidRDefault="00891427" w:rsidP="00EB1FBC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Разлози непостојања ЕМ у ЈЛС</w:t>
            </w:r>
            <w:r w:rsidRPr="009202B0">
              <w:rPr>
                <w:rFonts w:eastAsia="Times New Roman" w:cs="Times New Roman"/>
                <w:lang w:val="sr-Latn-RS" w:eastAsia="sr-Latn-RS"/>
              </w:rPr>
              <w:t>:</w:t>
            </w:r>
          </w:p>
        </w:tc>
      </w:tr>
    </w:tbl>
    <w:p w14:paraId="4517F7DF" w14:textId="2C66A04F" w:rsidR="00FA6AF5" w:rsidRPr="009202B0" w:rsidRDefault="00FA6AF5" w:rsidP="00FA6AF5">
      <w:pPr>
        <w:tabs>
          <w:tab w:val="left" w:pos="824"/>
        </w:tabs>
        <w:rPr>
          <w:rFonts w:eastAsia="Times New Roman" w:cs="Times New Roman"/>
          <w:bCs/>
          <w:color w:val="FF0000"/>
          <w:sz w:val="20"/>
          <w:szCs w:val="20"/>
          <w:lang w:eastAsia="sr-Latn-RS"/>
        </w:rPr>
      </w:pPr>
    </w:p>
    <w:p w14:paraId="7820C31F" w14:textId="1E73539C" w:rsidR="003059F2" w:rsidRPr="009202B0" w:rsidRDefault="003059F2">
      <w:pPr>
        <w:rPr>
          <w:rFonts w:eastAsia="Times New Roman" w:cs="Times New Roman"/>
          <w:bCs/>
          <w:color w:val="FF0000"/>
          <w:sz w:val="20"/>
          <w:szCs w:val="20"/>
          <w:lang w:eastAsia="sr-Latn-RS"/>
        </w:rPr>
      </w:pPr>
      <w:r w:rsidRPr="009202B0">
        <w:rPr>
          <w:rFonts w:eastAsia="Times New Roman" w:cs="Times New Roman"/>
          <w:bCs/>
          <w:color w:val="FF0000"/>
          <w:sz w:val="20"/>
          <w:szCs w:val="20"/>
          <w:lang w:eastAsia="sr-Latn-RS"/>
        </w:rPr>
        <w:br w:type="page"/>
      </w:r>
    </w:p>
    <w:p w14:paraId="506E1F22" w14:textId="3B48F0B4" w:rsidR="003059F2" w:rsidRPr="009202B0" w:rsidRDefault="003059F2" w:rsidP="003059F2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lastRenderedPageBreak/>
        <w:t>1.5. Проце</w:t>
      </w:r>
      <w:r w:rsidR="003877E6"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њена</w:t>
      </w:r>
      <w:r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вредности пројекта</w:t>
      </w:r>
    </w:p>
    <w:p w14:paraId="495B58E5" w14:textId="77777777" w:rsidR="003059F2" w:rsidRPr="009202B0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9202B0" w:rsidRPr="009202B0" w14:paraId="006C3867" w14:textId="77777777" w:rsidTr="00A43F2C">
        <w:tc>
          <w:tcPr>
            <w:tcW w:w="2874" w:type="dxa"/>
            <w:vAlign w:val="center"/>
          </w:tcPr>
          <w:p w14:paraId="5D21E9DF" w14:textId="77777777" w:rsidR="003059F2" w:rsidRPr="009202B0" w:rsidRDefault="003059F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7915E833" w14:textId="77777777" w:rsidR="003059F2" w:rsidRPr="009202B0" w:rsidRDefault="003059F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5879E4B6" w14:textId="77777777" w:rsidR="003059F2" w:rsidRPr="009202B0" w:rsidRDefault="003059F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57480171" w14:textId="77777777" w:rsidR="003059F2" w:rsidRPr="009202B0" w:rsidRDefault="003059F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</w:rPr>
              <w:t xml:space="preserve">Удео </w:t>
            </w:r>
          </w:p>
        </w:tc>
      </w:tr>
      <w:tr w:rsidR="009202B0" w:rsidRPr="009202B0" w14:paraId="15065053" w14:textId="77777777" w:rsidTr="00A43F2C">
        <w:tc>
          <w:tcPr>
            <w:tcW w:w="2874" w:type="dxa"/>
            <w:vAlign w:val="center"/>
          </w:tcPr>
          <w:p w14:paraId="52BC6D8E" w14:textId="45B9064A" w:rsidR="003059F2" w:rsidRPr="009202B0" w:rsidRDefault="00421EE2" w:rsidP="00A43F2C">
            <w:pPr>
              <w:jc w:val="center"/>
              <w:rPr>
                <w:szCs w:val="24"/>
                <w:lang w:val="sr-Cyrl-CS"/>
              </w:rPr>
            </w:pPr>
            <w:r w:rsidRPr="009202B0"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21C3CBE3" w14:textId="6633185A" w:rsidR="003059F2" w:rsidRPr="009202B0" w:rsidRDefault="00421EE2" w:rsidP="00A43F2C">
            <w:pPr>
              <w:jc w:val="center"/>
              <w:rPr>
                <w:szCs w:val="24"/>
                <w:lang w:val="sr-Cyrl-CS"/>
              </w:rPr>
            </w:pPr>
            <w:r w:rsidRPr="009202B0"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6F718699" w14:textId="513A1BDF" w:rsidR="003059F2" w:rsidRPr="009202B0" w:rsidRDefault="00421EE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71459231" w14:textId="77777777" w:rsidR="003059F2" w:rsidRPr="009202B0" w:rsidRDefault="003059F2" w:rsidP="00A43F2C">
            <w:pPr>
              <w:jc w:val="center"/>
              <w:rPr>
                <w:szCs w:val="24"/>
              </w:rPr>
            </w:pPr>
            <w:r w:rsidRPr="009202B0">
              <w:rPr>
                <w:szCs w:val="24"/>
              </w:rPr>
              <w:t>(%)</w:t>
            </w:r>
          </w:p>
        </w:tc>
      </w:tr>
      <w:tr w:rsidR="009202B0" w:rsidRPr="009202B0" w14:paraId="090A7E5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2E4430A2" w14:textId="510B9D71" w:rsidR="003059F2" w:rsidRPr="009202B0" w:rsidRDefault="0054523A" w:rsidP="003059F2">
            <w:pPr>
              <w:jc w:val="both"/>
            </w:pPr>
            <w:r w:rsidRPr="009202B0">
              <w:rPr>
                <w:lang w:val="sr-Cyrl-CS"/>
              </w:rPr>
              <w:t>У</w:t>
            </w:r>
            <w:r w:rsidR="003059F2" w:rsidRPr="009202B0">
              <w:t>купна вредност пројекта</w:t>
            </w:r>
            <w:r w:rsidR="00B2143A" w:rsidRPr="009202B0">
              <w:rPr>
                <w:lang w:val="sr-Latn-CS"/>
              </w:rPr>
              <w:t xml:space="preserve"> (</w:t>
            </w:r>
            <w:r w:rsidR="00B2143A" w:rsidRPr="009202B0">
              <w:rPr>
                <w:lang w:val="sr-Cyrl-CS"/>
              </w:rPr>
              <w:t>вредност инвестиције)</w:t>
            </w:r>
            <w:r w:rsidR="003059F2" w:rsidRPr="009202B0">
              <w:t xml:space="preserve"> </w:t>
            </w:r>
          </w:p>
        </w:tc>
      </w:tr>
      <w:tr w:rsidR="009202B0" w:rsidRPr="009202B0" w14:paraId="7DD5DCC9" w14:textId="77777777" w:rsidTr="00FE4489">
        <w:trPr>
          <w:trHeight w:val="363"/>
        </w:trPr>
        <w:tc>
          <w:tcPr>
            <w:tcW w:w="2874" w:type="dxa"/>
            <w:vAlign w:val="center"/>
          </w:tcPr>
          <w:p w14:paraId="729D67A8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4" w:type="dxa"/>
            <w:vAlign w:val="center"/>
          </w:tcPr>
          <w:p w14:paraId="1B9E7DA3" w14:textId="7BEEBFF0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5" w:type="dxa"/>
            <w:vAlign w:val="center"/>
          </w:tcPr>
          <w:p w14:paraId="2A469562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1583" w:type="dxa"/>
            <w:vAlign w:val="center"/>
          </w:tcPr>
          <w:p w14:paraId="70DD88CC" w14:textId="77777777" w:rsidR="003059F2" w:rsidRPr="009202B0" w:rsidRDefault="003059F2" w:rsidP="00FE4489">
            <w:pPr>
              <w:rPr>
                <w:szCs w:val="24"/>
                <w:lang w:val="sr-Cyrl-CS"/>
              </w:rPr>
            </w:pPr>
          </w:p>
        </w:tc>
      </w:tr>
      <w:tr w:rsidR="009202B0" w:rsidRPr="009202B0" w14:paraId="35F70CB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08413C4" w14:textId="56090B3A" w:rsidR="003059F2" w:rsidRPr="009202B0" w:rsidRDefault="0054523A" w:rsidP="00FE4489">
            <w:pPr>
              <w:jc w:val="both"/>
              <w:rPr>
                <w:szCs w:val="24"/>
                <w:lang w:val="sr-Cyrl-CS"/>
              </w:rPr>
            </w:pPr>
            <w:r w:rsidRPr="009202B0">
              <w:rPr>
                <w:szCs w:val="24"/>
                <w:lang w:val="sr-Cyrl-CS"/>
              </w:rPr>
              <w:t>У</w:t>
            </w:r>
            <w:r w:rsidR="003059F2" w:rsidRPr="009202B0">
              <w:rPr>
                <w:szCs w:val="24"/>
              </w:rPr>
              <w:t xml:space="preserve">део </w:t>
            </w:r>
            <w:r w:rsidR="009E7419" w:rsidRPr="009202B0">
              <w:rPr>
                <w:szCs w:val="24"/>
                <w:lang w:val="sr-Cyrl-CS"/>
              </w:rPr>
              <w:t xml:space="preserve">средстава подстицаја које додељује </w:t>
            </w:r>
            <w:r w:rsidR="00F522FA" w:rsidRPr="009202B0">
              <w:rPr>
                <w:szCs w:val="24"/>
                <w:lang w:val="sr-Cyrl-CS"/>
              </w:rPr>
              <w:t>Управа (уписује подносилац пријаве)</w:t>
            </w:r>
          </w:p>
        </w:tc>
      </w:tr>
      <w:tr w:rsidR="009202B0" w:rsidRPr="009202B0" w14:paraId="6A174553" w14:textId="77777777" w:rsidTr="00FE4489">
        <w:trPr>
          <w:trHeight w:val="237"/>
        </w:trPr>
        <w:tc>
          <w:tcPr>
            <w:tcW w:w="2874" w:type="dxa"/>
            <w:vAlign w:val="center"/>
          </w:tcPr>
          <w:p w14:paraId="61AF7908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3C31CB9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0F319F81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7DC0D779" w14:textId="77777777" w:rsidR="003059F2" w:rsidRPr="009202B0" w:rsidRDefault="003059F2" w:rsidP="00FE4489">
            <w:pPr>
              <w:jc w:val="center"/>
              <w:rPr>
                <w:szCs w:val="24"/>
              </w:rPr>
            </w:pPr>
          </w:p>
        </w:tc>
      </w:tr>
      <w:tr w:rsidR="009202B0" w:rsidRPr="009202B0" w14:paraId="2CCCED2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9CB7179" w14:textId="42DC4BD9" w:rsidR="003059F2" w:rsidRPr="009202B0" w:rsidRDefault="0054523A" w:rsidP="00FE4489">
            <w:pPr>
              <w:jc w:val="both"/>
              <w:rPr>
                <w:szCs w:val="24"/>
              </w:rPr>
            </w:pPr>
            <w:r w:rsidRPr="009202B0">
              <w:rPr>
                <w:szCs w:val="24"/>
                <w:lang w:val="sr-Cyrl-CS"/>
              </w:rPr>
              <w:t>С</w:t>
            </w:r>
            <w:r w:rsidR="003059F2" w:rsidRPr="009202B0">
              <w:rPr>
                <w:szCs w:val="24"/>
              </w:rPr>
              <w:t xml:space="preserve">опствени удео </w:t>
            </w:r>
            <w:r w:rsidR="003059F2" w:rsidRPr="009202B0">
              <w:rPr>
                <w:spacing w:val="-6"/>
                <w:szCs w:val="24"/>
                <w:lang w:val="sr-Cyrl-CS"/>
              </w:rPr>
              <w:t>ЈЛС/</w:t>
            </w:r>
            <w:r w:rsidRPr="009202B0">
              <w:rPr>
                <w:spacing w:val="-6"/>
                <w:szCs w:val="24"/>
                <w:lang w:val="sr-Cyrl-CS"/>
              </w:rPr>
              <w:t xml:space="preserve"> </w:t>
            </w:r>
            <w:r w:rsidR="003059F2" w:rsidRPr="009202B0">
              <w:rPr>
                <w:spacing w:val="-6"/>
                <w:szCs w:val="24"/>
                <w:lang w:val="sr-Cyrl-CS"/>
              </w:rPr>
              <w:t>градск</w:t>
            </w:r>
            <w:r w:rsidRPr="009202B0">
              <w:rPr>
                <w:spacing w:val="-6"/>
                <w:szCs w:val="24"/>
                <w:lang w:val="sr-Cyrl-CS"/>
              </w:rPr>
              <w:t>е</w:t>
            </w:r>
            <w:r w:rsidR="003059F2" w:rsidRPr="009202B0">
              <w:rPr>
                <w:spacing w:val="-6"/>
                <w:szCs w:val="24"/>
                <w:lang w:val="sr-Cyrl-CS"/>
              </w:rPr>
              <w:t xml:space="preserve"> општин</w:t>
            </w:r>
            <w:r w:rsidRPr="009202B0">
              <w:rPr>
                <w:spacing w:val="-6"/>
                <w:szCs w:val="24"/>
                <w:lang w:val="sr-Cyrl-CS"/>
              </w:rPr>
              <w:t>е</w:t>
            </w:r>
          </w:p>
        </w:tc>
      </w:tr>
      <w:tr w:rsidR="003059F2" w:rsidRPr="009202B0" w14:paraId="54E75955" w14:textId="77777777" w:rsidTr="00FE4489">
        <w:trPr>
          <w:trHeight w:val="300"/>
        </w:trPr>
        <w:tc>
          <w:tcPr>
            <w:tcW w:w="2874" w:type="dxa"/>
            <w:vAlign w:val="center"/>
          </w:tcPr>
          <w:p w14:paraId="4CB29B81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7B046F63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74322CC3" w14:textId="77777777" w:rsidR="003059F2" w:rsidRPr="009202B0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3EC2229" w14:textId="77777777" w:rsidR="003059F2" w:rsidRPr="009202B0" w:rsidRDefault="003059F2" w:rsidP="00FE4489">
            <w:pPr>
              <w:jc w:val="center"/>
              <w:rPr>
                <w:szCs w:val="24"/>
              </w:rPr>
            </w:pPr>
          </w:p>
        </w:tc>
      </w:tr>
    </w:tbl>
    <w:p w14:paraId="0F4820E0" w14:textId="158061D4" w:rsidR="003059F2" w:rsidRPr="009202B0" w:rsidRDefault="003059F2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935BB55" w14:textId="77777777" w:rsidR="00707512" w:rsidRPr="009202B0" w:rsidRDefault="00707512" w:rsidP="00FA6AF5">
      <w:pPr>
        <w:tabs>
          <w:tab w:val="left" w:pos="824"/>
        </w:tabs>
        <w:rPr>
          <w:rFonts w:eastAsia="Times New Roman" w:cs="Times New Roman"/>
          <w:bCs/>
          <w:color w:val="FF0000"/>
          <w:sz w:val="20"/>
          <w:szCs w:val="20"/>
          <w:lang w:eastAsia="sr-Latn-RS"/>
        </w:rPr>
      </w:pPr>
    </w:p>
    <w:p w14:paraId="5DECE579" w14:textId="1D484484" w:rsidR="008524C0" w:rsidRPr="009202B0" w:rsidRDefault="008843A1" w:rsidP="008524C0">
      <w:pPr>
        <w:tabs>
          <w:tab w:val="left" w:pos="824"/>
        </w:tabs>
        <w:rPr>
          <w:rFonts w:eastAsia="Times New Roman" w:cs="Times New Roman"/>
          <w:bCs/>
          <w:lang w:val="en-US"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="008524C0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Подаци о </w:t>
      </w:r>
      <w:r w:rsidR="00137473" w:rsidRPr="009202B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438"/>
        <w:gridCol w:w="7088"/>
      </w:tblGrid>
      <w:tr w:rsidR="009202B0" w:rsidRPr="009202B0" w14:paraId="69CF4EB0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</w:tcPr>
          <w:p w14:paraId="4C89C058" w14:textId="485628E8" w:rsidR="00A719BB" w:rsidRPr="00746C67" w:rsidRDefault="008843A1" w:rsidP="00C94E82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A719BB"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A719BB" w:rsidRPr="00746C67">
              <w:rPr>
                <w:rFonts w:eastAsia="Times New Roman" w:cs="Times New Roman"/>
                <w:b/>
                <w:bCs/>
                <w:lang w:val="en-US" w:eastAsia="sr-Latn-RS"/>
              </w:rPr>
              <w:t>1</w:t>
            </w:r>
            <w:r w:rsidR="00A719BB"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</w:tcPr>
          <w:p w14:paraId="5BA4DABD" w14:textId="70E863ED" w:rsidR="00A719BB" w:rsidRPr="009202B0" w:rsidRDefault="00A719BB" w:rsidP="00137473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 xml:space="preserve">Назив </w:t>
            </w:r>
            <w:r w:rsidR="00137473" w:rsidRPr="009202B0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687EA4" w14:textId="77777777" w:rsidR="00A719BB" w:rsidRPr="009202B0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4E89591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9717800" w14:textId="3172E5D8" w:rsidR="00392FA5" w:rsidRPr="009202B0" w:rsidDel="006D0AD6" w:rsidRDefault="00392FA5" w:rsidP="009F23E1">
            <w:pPr>
              <w:jc w:val="right"/>
              <w:rPr>
                <w:rFonts w:eastAsia="Times New Roman" w:cs="Times New Roman"/>
                <w:spacing w:val="-6"/>
                <w:lang w:val="en-US" w:eastAsia="sr-Latn-RS"/>
              </w:rPr>
            </w:pPr>
            <w:r w:rsidRPr="009202B0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9202B0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9202B0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115707E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77BF905D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6D7B17" w14:textId="230FA27E" w:rsidR="00392FA5" w:rsidRPr="009202B0" w:rsidDel="006D0AD6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9202B0">
              <w:rPr>
                <w:rFonts w:eastAsia="Times New Roman" w:cs="Times New Roman"/>
                <w:lang w:eastAsia="sr-Latn-RS"/>
              </w:rPr>
              <w:t xml:space="preserve"> Улица и број </w:t>
            </w:r>
            <w:r w:rsidR="00137473" w:rsidRPr="009202B0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D17DE7F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04047F6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5316ADE" w14:textId="77777777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Катастарска општин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3DD8358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1F7AA2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EF4272A" w14:textId="77777777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 xml:space="preserve">Број парцеле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78F5D37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1929C7CA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642C3D21" w14:textId="4EB125E5" w:rsidR="008524C0" w:rsidRPr="00746C67" w:rsidRDefault="008843A1" w:rsidP="00C94E82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8524C0"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A719BB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8524C0" w:rsidRPr="00746C67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0320397" w14:textId="1B111C6D" w:rsidR="008524C0" w:rsidRPr="009202B0" w:rsidRDefault="006D0AD6" w:rsidP="00C94E82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 w:rsidRPr="009202B0">
              <w:rPr>
                <w:rFonts w:eastAsia="Times New Roman" w:cs="Times New Roman"/>
                <w:spacing w:val="-6"/>
                <w:lang w:eastAsia="sr-Latn-RS"/>
              </w:rPr>
              <w:t>Назив к</w:t>
            </w:r>
            <w:r w:rsidR="0026663C" w:rsidRPr="009202B0">
              <w:rPr>
                <w:rFonts w:eastAsia="Times New Roman" w:cs="Times New Roman"/>
                <w:spacing w:val="-6"/>
                <w:lang w:eastAsia="sr-Latn-RS"/>
              </w:rPr>
              <w:t>орисник</w:t>
            </w:r>
            <w:r w:rsidRPr="009202B0">
              <w:rPr>
                <w:rFonts w:eastAsia="Times New Roman" w:cs="Times New Roman"/>
                <w:spacing w:val="-6"/>
                <w:lang w:eastAsia="sr-Latn-RS"/>
              </w:rPr>
              <w:t>а</w:t>
            </w:r>
            <w:r w:rsidR="0026663C" w:rsidRPr="009202B0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r w:rsidR="00137473" w:rsidRPr="009202B0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C08135" w14:textId="77777777" w:rsidR="008524C0" w:rsidRPr="009202B0" w:rsidRDefault="008524C0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7F81CEAE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6DDC4CE1" w14:textId="601372E1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9202B0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9202B0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77E3346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3D1A911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E8B2719" w14:textId="56EE6B05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9202B0">
              <w:rPr>
                <w:rFonts w:eastAsia="Times New Roman" w:cs="Times New Roman"/>
                <w:lang w:eastAsia="sr-Latn-RS"/>
              </w:rPr>
              <w:t xml:space="preserve">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B67AFD8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35B018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B012AD8" w14:textId="24703B64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6D5639A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547CF5A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C7E5B24" w14:textId="58E7EEE3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67B551C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D5C961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D79EF4D" w14:textId="26020CAD" w:rsidR="00392FA5" w:rsidRPr="009202B0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Електронска адреса</w:t>
            </w:r>
            <w:r w:rsidRPr="009202B0">
              <w:rPr>
                <w:rFonts w:eastAsia="Times New Roman" w:cs="Times New Roman"/>
                <w:lang w:val="en-US" w:eastAsia="sr-Latn-RS"/>
              </w:rPr>
              <w:t xml:space="preserve"> </w:t>
            </w:r>
            <w:r w:rsidRPr="009202B0">
              <w:rPr>
                <w:rFonts w:eastAsia="Times New Roman" w:cs="Times New Roman"/>
                <w:lang w:val="sr-Cyrl-CS" w:eastAsia="sr-Latn-RS"/>
              </w:rPr>
              <w:t>(</w:t>
            </w:r>
            <w:r w:rsidRPr="009202B0">
              <w:rPr>
                <w:rFonts w:eastAsia="Times New Roman" w:cs="Times New Roman"/>
                <w:lang w:val="sr-Latn-CS" w:eastAsia="sr-Latn-RS"/>
              </w:rPr>
              <w:t>e-mail</w:t>
            </w:r>
            <w:r w:rsidRPr="009202B0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9DE39D0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4A99246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CD3FCC3" w14:textId="5BE713D5" w:rsidR="00392FA5" w:rsidRPr="009202B0" w:rsidRDefault="00392FA5" w:rsidP="009F23E1">
            <w:pPr>
              <w:jc w:val="right"/>
              <w:rPr>
                <w:rFonts w:eastAsia="Times New Roman" w:cs="Times New Roman"/>
                <w:lang w:val="en-U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Сајт</w:t>
            </w:r>
            <w:r w:rsidRPr="009202B0">
              <w:rPr>
                <w:rFonts w:eastAsia="Times New Roman" w:cs="Times New Roman"/>
                <w:lang w:val="en-US" w:eastAsia="sr-Latn-RS"/>
              </w:rPr>
              <w:t xml:space="preserve">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B947D56" w14:textId="77777777" w:rsidR="00392FA5" w:rsidRPr="009202B0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2AD44954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2F37F8EF" w14:textId="292A62DF" w:rsidR="00A719BB" w:rsidRPr="00746C67" w:rsidRDefault="008843A1" w:rsidP="00C94E82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A719BB" w:rsidRPr="00746C67">
              <w:rPr>
                <w:rFonts w:eastAsia="Times New Roman" w:cs="Times New Roman"/>
                <w:b/>
                <w:bCs/>
                <w:lang w:eastAsia="sr-Latn-RS"/>
              </w:rPr>
              <w:t>.3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155AECF" w14:textId="776691FE" w:rsidR="00A719BB" w:rsidRPr="009202B0" w:rsidRDefault="00C728C4" w:rsidP="006C09F6">
            <w:pPr>
              <w:rPr>
                <w:rFonts w:eastAsia="Times New Roman" w:cs="Times New Roman"/>
                <w:lang w:val="sr-Latn-RS" w:eastAsia="sr-Latn-RS"/>
              </w:rPr>
            </w:pPr>
            <w:r w:rsidRPr="009202B0">
              <w:rPr>
                <w:rFonts w:eastAsia="Times New Roman" w:cs="Times New Roman"/>
                <w:lang w:eastAsia="sr-Latn-RS"/>
              </w:rPr>
              <w:t>Број</w:t>
            </w:r>
            <w:r w:rsidRPr="009202B0">
              <w:rPr>
                <w:rFonts w:eastAsia="Times New Roman" w:cs="Times New Roman"/>
                <w:lang w:val="sr-Latn-RS" w:eastAsia="sr-Latn-RS"/>
              </w:rPr>
              <w:t xml:space="preserve"> </w:t>
            </w:r>
            <w:r w:rsidRPr="009202B0">
              <w:rPr>
                <w:rFonts w:eastAsia="Times New Roman" w:cs="Times New Roman"/>
                <w:lang w:val="sr-Cyrl-CS" w:eastAsia="sr-Latn-RS"/>
              </w:rPr>
              <w:t>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1F2007B4" w14:textId="77777777" w:rsidR="00A719BB" w:rsidRPr="009202B0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9202B0" w:rsidRPr="009202B0" w14:paraId="65B00E8A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5D24418" w14:textId="0C58159F" w:rsidR="00392FA5" w:rsidRPr="009202B0" w:rsidRDefault="00C728C4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Назив 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E8B00F1" w14:textId="77777777" w:rsidR="00392FA5" w:rsidRPr="009202B0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143E196C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B9FA554" w14:textId="3AA4AC39" w:rsidR="00C728C4" w:rsidRPr="009202B0" w:rsidRDefault="00C728C4" w:rsidP="009F23E1">
            <w:pPr>
              <w:jc w:val="right"/>
              <w:rPr>
                <w:rFonts w:eastAsia="Times New Roman" w:cs="Times New Roman"/>
                <w:spacing w:val="-6"/>
                <w:lang w:eastAsia="sr-Latn-RS"/>
              </w:rPr>
            </w:pPr>
            <w:r w:rsidRPr="009202B0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9202B0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9202B0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6966F71" w14:textId="77777777" w:rsidR="00C728C4" w:rsidRPr="009202B0" w:rsidRDefault="00C728C4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3D3441E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66BB0B5" w14:textId="43559F5D" w:rsidR="00392FA5" w:rsidRPr="009202B0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Адреса -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C66C22E" w14:textId="77777777" w:rsidR="00392FA5" w:rsidRPr="009202B0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76BD32E2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2252996" w14:textId="77777777" w:rsidR="00392FA5" w:rsidRPr="009202B0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6B91DE9" w14:textId="77777777" w:rsidR="00392FA5" w:rsidRPr="009202B0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05C936D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8A1820" w14:textId="08CCFBD5" w:rsidR="00392FA5" w:rsidRPr="009202B0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Електронска адреса (</w:t>
            </w:r>
            <w:r w:rsidRPr="009202B0">
              <w:rPr>
                <w:rFonts w:eastAsia="Times New Roman" w:cs="Times New Roman"/>
                <w:lang w:val="sr-Latn-CS" w:eastAsia="sr-Latn-RS"/>
              </w:rPr>
              <w:t>e-mail</w:t>
            </w:r>
            <w:r w:rsidRPr="009202B0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6CC46EA" w14:textId="77777777" w:rsidR="00392FA5" w:rsidRPr="009202B0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7AD7357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7D8AB9E3" w14:textId="77777777" w:rsidR="00392FA5" w:rsidRPr="009202B0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E0A43C8" w14:textId="77777777" w:rsidR="00392FA5" w:rsidRPr="009202B0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7F2A133E" w14:textId="0C312345" w:rsidR="00A719BB" w:rsidRPr="009202B0" w:rsidRDefault="00A719BB">
      <w:pPr>
        <w:rPr>
          <w:color w:val="FF0000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71"/>
        <w:gridCol w:w="9356"/>
      </w:tblGrid>
      <w:tr w:rsidR="009202B0" w:rsidRPr="009202B0" w14:paraId="0AD69793" w14:textId="77777777" w:rsidTr="00385475">
        <w:tc>
          <w:tcPr>
            <w:tcW w:w="680" w:type="dxa"/>
            <w:shd w:val="clear" w:color="auto" w:fill="C0C0C0"/>
            <w:hideMark/>
          </w:tcPr>
          <w:p w14:paraId="39A9A098" w14:textId="116ABD41" w:rsidR="00B176F5" w:rsidRPr="00746C67" w:rsidRDefault="008843A1" w:rsidP="00A719BB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2</w:t>
            </w:r>
            <w:r w:rsidR="00B176F5"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  <w:r w:rsidR="00A719BB"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4</w:t>
            </w:r>
            <w:r w:rsidR="00B176F5"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C0C0C0"/>
            <w:hideMark/>
          </w:tcPr>
          <w:p w14:paraId="21B3D3F1" w14:textId="03002631" w:rsidR="00B176F5" w:rsidRPr="00746C67" w:rsidRDefault="00B176F5" w:rsidP="00B176F5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Врста </w:t>
            </w:r>
            <w:r w:rsidR="00137473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зграде</w:t>
            </w: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- </w:t>
            </w:r>
            <w:r w:rsidRPr="00746C67">
              <w:rPr>
                <w:rFonts w:eastAsia="Times New Roman" w:cs="Times New Roman"/>
                <w:b/>
                <w:bCs/>
                <w:iCs/>
                <w:sz w:val="24"/>
                <w:szCs w:val="24"/>
                <w:lang w:val="sr-Cyrl-CS" w:eastAsia="sr-Latn-RS"/>
              </w:rPr>
              <w:t>Уписати знаку Х у једно од понуђених категорија</w:t>
            </w:r>
          </w:p>
        </w:tc>
      </w:tr>
      <w:tr w:rsidR="009202B0" w:rsidRPr="009202B0" w14:paraId="56994BC2" w14:textId="77777777" w:rsidTr="00385475">
        <w:tc>
          <w:tcPr>
            <w:tcW w:w="851" w:type="dxa"/>
            <w:gridSpan w:val="2"/>
            <w:shd w:val="clear" w:color="auto" w:fill="auto"/>
          </w:tcPr>
          <w:p w14:paraId="38DB1957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4867F11A" w14:textId="2832BACD" w:rsidR="00392FA5" w:rsidRPr="009202B0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1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Школа</w:t>
            </w:r>
          </w:p>
        </w:tc>
      </w:tr>
      <w:tr w:rsidR="009202B0" w:rsidRPr="009202B0" w14:paraId="586711B6" w14:textId="77777777" w:rsidTr="00385475">
        <w:tc>
          <w:tcPr>
            <w:tcW w:w="851" w:type="dxa"/>
            <w:gridSpan w:val="2"/>
            <w:shd w:val="clear" w:color="auto" w:fill="auto"/>
          </w:tcPr>
          <w:p w14:paraId="550D71F4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7FD98F9A" w14:textId="35A2FD94" w:rsidR="00392FA5" w:rsidRPr="009202B0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2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П</w:t>
            </w:r>
            <w:r w:rsidRPr="009202B0">
              <w:rPr>
                <w:rFonts w:eastAsia="Times New Roman" w:cs="Times New Roman"/>
                <w:lang w:val="sr-Cyrl-CS" w:eastAsia="sr-Latn-RS"/>
              </w:rPr>
              <w:t>редшколск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а</w:t>
            </w:r>
            <w:r w:rsidRPr="009202B0">
              <w:rPr>
                <w:rFonts w:eastAsia="Times New Roman" w:cs="Times New Roman"/>
                <w:lang w:val="sr-Cyrl-CS" w:eastAsia="sr-Latn-RS"/>
              </w:rPr>
              <w:t xml:space="preserve"> установ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а</w:t>
            </w:r>
          </w:p>
        </w:tc>
      </w:tr>
      <w:tr w:rsidR="009202B0" w:rsidRPr="009202B0" w14:paraId="6EA80DBF" w14:textId="77777777" w:rsidTr="00385475">
        <w:tc>
          <w:tcPr>
            <w:tcW w:w="851" w:type="dxa"/>
            <w:gridSpan w:val="2"/>
            <w:shd w:val="clear" w:color="auto" w:fill="auto"/>
          </w:tcPr>
          <w:p w14:paraId="1F228A4C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B203BF0" w14:textId="5DE2E4E7" w:rsidR="00392FA5" w:rsidRPr="009202B0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3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Д</w:t>
            </w:r>
            <w:r w:rsidRPr="009202B0">
              <w:rPr>
                <w:rFonts w:eastAsia="Times New Roman" w:cs="Times New Roman"/>
                <w:lang w:val="sr-Cyrl-CS" w:eastAsia="sr-Latn-RS"/>
              </w:rPr>
              <w:t>ом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 xml:space="preserve"> </w:t>
            </w:r>
            <w:r w:rsidRPr="009202B0">
              <w:rPr>
                <w:rFonts w:eastAsia="Times New Roman" w:cs="Times New Roman"/>
                <w:lang w:val="sr-Cyrl-CS" w:eastAsia="sr-Latn-RS"/>
              </w:rPr>
              <w:t>здравља</w:t>
            </w:r>
          </w:p>
        </w:tc>
      </w:tr>
      <w:tr w:rsidR="009202B0" w:rsidRPr="009202B0" w14:paraId="64854EB5" w14:textId="77777777" w:rsidTr="00385475">
        <w:tc>
          <w:tcPr>
            <w:tcW w:w="851" w:type="dxa"/>
            <w:gridSpan w:val="2"/>
            <w:shd w:val="clear" w:color="auto" w:fill="auto"/>
          </w:tcPr>
          <w:p w14:paraId="4CDD70CF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663D9B8D" w14:textId="5ED868A3" w:rsidR="00392FA5" w:rsidRPr="009202B0" w:rsidRDefault="00392FA5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4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Д</w:t>
            </w:r>
            <w:r w:rsidRPr="009202B0">
              <w:rPr>
                <w:lang w:val="sr-Cyrl-CS"/>
              </w:rPr>
              <w:t>руге зграде намењене здравству и социјалној заштити</w:t>
            </w:r>
          </w:p>
        </w:tc>
      </w:tr>
      <w:tr w:rsidR="009202B0" w:rsidRPr="009202B0" w14:paraId="36E65ECA" w14:textId="77777777" w:rsidTr="00385475">
        <w:tc>
          <w:tcPr>
            <w:tcW w:w="851" w:type="dxa"/>
            <w:gridSpan w:val="2"/>
            <w:shd w:val="clear" w:color="auto" w:fill="auto"/>
          </w:tcPr>
          <w:p w14:paraId="712728A8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64F9A7D" w14:textId="54A47FF5" w:rsidR="00392FA5" w:rsidRPr="009202B0" w:rsidRDefault="00392FA5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5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Д</w:t>
            </w:r>
            <w:r w:rsidRPr="009202B0">
              <w:rPr>
                <w:lang w:val="sr-Cyrl-CS"/>
              </w:rPr>
              <w:t>руге зграде намењене образовању и култури</w:t>
            </w:r>
          </w:p>
        </w:tc>
      </w:tr>
      <w:tr w:rsidR="009202B0" w:rsidRPr="009202B0" w14:paraId="46EF14F0" w14:textId="77777777" w:rsidTr="00385475">
        <w:tc>
          <w:tcPr>
            <w:tcW w:w="851" w:type="dxa"/>
            <w:gridSpan w:val="2"/>
            <w:shd w:val="clear" w:color="auto" w:fill="auto"/>
          </w:tcPr>
          <w:p w14:paraId="34D12757" w14:textId="77777777" w:rsidR="009A27E0" w:rsidRPr="009202B0" w:rsidRDefault="009A27E0" w:rsidP="008C3353">
            <w:pPr>
              <w:jc w:val="center"/>
              <w:rPr>
                <w:rFonts w:eastAsia="Times New Roman" w:cs="Times New Roman"/>
                <w:highlight w:val="yellow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56DF132A" w14:textId="7E68236C" w:rsidR="009A27E0" w:rsidRPr="009202B0" w:rsidRDefault="009A27E0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 xml:space="preserve">6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З</w:t>
            </w:r>
            <w:r w:rsidRPr="009202B0">
              <w:rPr>
                <w:rFonts w:eastAsia="Times New Roman" w:cs="Times New Roman"/>
                <w:lang w:val="sr-Cyrl-CS" w:eastAsia="sr-Latn-RS"/>
              </w:rPr>
              <w:t>граде/</w:t>
            </w:r>
            <w:r w:rsidRPr="009202B0">
              <w:rPr>
                <w:rFonts w:eastAsia="Times New Roman" w:cs="Times New Roman"/>
                <w:lang w:eastAsia="sr-Latn-RS"/>
              </w:rPr>
              <w:t>објекти</w:t>
            </w:r>
            <w:r w:rsidRPr="009202B0">
              <w:rPr>
                <w:rFonts w:eastAsia="Times New Roman" w:cs="Times New Roman"/>
                <w:lang w:val="sr-Cyrl-CS" w:eastAsia="sr-Latn-RS"/>
              </w:rPr>
              <w:t xml:space="preserve"> намењени комуналним делатностима</w:t>
            </w:r>
          </w:p>
        </w:tc>
      </w:tr>
      <w:tr w:rsidR="009202B0" w:rsidRPr="009202B0" w14:paraId="3FAD2EB1" w14:textId="77777777" w:rsidTr="00385475">
        <w:tc>
          <w:tcPr>
            <w:tcW w:w="851" w:type="dxa"/>
            <w:gridSpan w:val="2"/>
            <w:shd w:val="clear" w:color="auto" w:fill="auto"/>
          </w:tcPr>
          <w:p w14:paraId="2EE7A12B" w14:textId="77777777" w:rsidR="00392FA5" w:rsidRPr="009202B0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71EB25C" w14:textId="0968BBB6" w:rsidR="00392FA5" w:rsidRPr="009202B0" w:rsidRDefault="009A27E0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7</w:t>
            </w:r>
            <w:r w:rsidR="00392FA5" w:rsidRPr="009202B0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9A4208" w:rsidRPr="009202B0">
              <w:rPr>
                <w:rFonts w:eastAsia="Times New Roman" w:cs="Times New Roman"/>
                <w:lang w:val="sr-Cyrl-CS" w:eastAsia="sr-Latn-RS"/>
              </w:rPr>
              <w:t>У</w:t>
            </w:r>
            <w:r w:rsidR="00392FA5" w:rsidRPr="009202B0">
              <w:rPr>
                <w:spacing w:val="-10"/>
                <w:lang w:val="sr-Cyrl-CS"/>
              </w:rPr>
              <w:t>правне зграде и друге зграде од значаја за ширу локалну заједницу</w:t>
            </w:r>
          </w:p>
        </w:tc>
      </w:tr>
    </w:tbl>
    <w:p w14:paraId="42F3E200" w14:textId="124DA8D6" w:rsidR="00C7212A" w:rsidRPr="009202B0" w:rsidRDefault="00C7212A">
      <w:pPr>
        <w:rPr>
          <w:sz w:val="20"/>
          <w:szCs w:val="20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3005"/>
        <w:gridCol w:w="624"/>
        <w:gridCol w:w="996"/>
        <w:gridCol w:w="932"/>
        <w:gridCol w:w="1134"/>
        <w:gridCol w:w="1134"/>
        <w:gridCol w:w="1701"/>
      </w:tblGrid>
      <w:tr w:rsidR="009202B0" w:rsidRPr="009202B0" w14:paraId="0128A609" w14:textId="77777777" w:rsidTr="00746C67">
        <w:tc>
          <w:tcPr>
            <w:tcW w:w="680" w:type="dxa"/>
            <w:shd w:val="clear" w:color="auto" w:fill="C0C0C0"/>
          </w:tcPr>
          <w:p w14:paraId="04D08C68" w14:textId="43C4FC7E" w:rsidR="00C7212A" w:rsidRPr="00746C67" w:rsidRDefault="008843A1" w:rsidP="00C7212A">
            <w:pPr>
              <w:rPr>
                <w:rFonts w:eastAsia="Times New Roman" w:cs="Times New Roman"/>
                <w:b/>
                <w:bCs/>
                <w:lang w:val="en-U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2</w:t>
            </w:r>
            <w:r w:rsidR="00C7212A"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5.</w:t>
            </w:r>
          </w:p>
        </w:tc>
        <w:tc>
          <w:tcPr>
            <w:tcW w:w="3005" w:type="dxa"/>
            <w:shd w:val="clear" w:color="auto" w:fill="C0C0C0"/>
          </w:tcPr>
          <w:p w14:paraId="2B69B116" w14:textId="729F7D99" w:rsidR="00C7212A" w:rsidRPr="00746C67" w:rsidRDefault="00C7212A" w:rsidP="00C7212A">
            <w:pPr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Енергетски пасош </w:t>
            </w:r>
            <w:r w:rsidR="00137473"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зграде</w:t>
            </w:r>
          </w:p>
        </w:tc>
        <w:tc>
          <w:tcPr>
            <w:tcW w:w="624" w:type="dxa"/>
            <w:shd w:val="clear" w:color="auto" w:fill="FFFFFF"/>
          </w:tcPr>
          <w:p w14:paraId="10BB6798" w14:textId="77777777" w:rsidR="00C7212A" w:rsidRPr="009202B0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ДА</w:t>
            </w:r>
          </w:p>
        </w:tc>
        <w:tc>
          <w:tcPr>
            <w:tcW w:w="996" w:type="dxa"/>
            <w:shd w:val="clear" w:color="auto" w:fill="FFFFFF"/>
          </w:tcPr>
          <w:p w14:paraId="0081FA74" w14:textId="77777777" w:rsidR="00C7212A" w:rsidRPr="009202B0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2" w:type="dxa"/>
            <w:shd w:val="clear" w:color="auto" w:fill="FFFFFF"/>
          </w:tcPr>
          <w:p w14:paraId="1571EB84" w14:textId="77777777" w:rsidR="00C7212A" w:rsidRPr="009202B0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НЕ</w:t>
            </w:r>
          </w:p>
        </w:tc>
        <w:tc>
          <w:tcPr>
            <w:tcW w:w="1134" w:type="dxa"/>
            <w:shd w:val="clear" w:color="auto" w:fill="FFFFFF"/>
          </w:tcPr>
          <w:p w14:paraId="4E64E359" w14:textId="77777777" w:rsidR="00C7212A" w:rsidRPr="009202B0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134" w:type="dxa"/>
            <w:shd w:val="clear" w:color="auto" w:fill="FFFFFF"/>
          </w:tcPr>
          <w:p w14:paraId="0F729BBF" w14:textId="428C7EAB" w:rsidR="00C7212A" w:rsidRPr="009202B0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Година</w:t>
            </w:r>
          </w:p>
        </w:tc>
        <w:tc>
          <w:tcPr>
            <w:tcW w:w="1701" w:type="dxa"/>
            <w:shd w:val="clear" w:color="auto" w:fill="FFFFFF"/>
          </w:tcPr>
          <w:p w14:paraId="3ACDB86B" w14:textId="77777777" w:rsidR="00C7212A" w:rsidRPr="009202B0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C7212A" w:rsidRPr="009202B0" w14:paraId="0B92A4B2" w14:textId="77777777" w:rsidTr="00FA6AF5">
        <w:tc>
          <w:tcPr>
            <w:tcW w:w="10206" w:type="dxa"/>
            <w:gridSpan w:val="8"/>
            <w:shd w:val="clear" w:color="auto" w:fill="auto"/>
          </w:tcPr>
          <w:p w14:paraId="0F764D7C" w14:textId="77777777" w:rsidR="00C7212A" w:rsidRPr="009202B0" w:rsidRDefault="00C7212A" w:rsidP="00C7212A">
            <w:pPr>
              <w:rPr>
                <w:rFonts w:eastAsia="Times New Roman" w:cs="Times New Roman"/>
                <w:lang w:val="sr-Latn-R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Детаљи:</w:t>
            </w:r>
          </w:p>
          <w:p w14:paraId="488759F3" w14:textId="3B99E306" w:rsidR="00C7212A" w:rsidRPr="009202B0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04F2AA1A" w14:textId="4B89E127" w:rsidR="006C09F6" w:rsidRDefault="006C09F6">
      <w:pPr>
        <w:rPr>
          <w:sz w:val="20"/>
          <w:szCs w:val="20"/>
          <w:lang w:val="sr-Cyrl-CS"/>
        </w:rPr>
      </w:pPr>
    </w:p>
    <w:p w14:paraId="7CEA132F" w14:textId="5DA247A6" w:rsidR="00722A74" w:rsidRPr="00722A74" w:rsidRDefault="00722A74">
      <w:pPr>
        <w:rPr>
          <w:b/>
          <w:bCs/>
          <w:lang w:val="sr-Cyrl-CS"/>
        </w:rPr>
      </w:pPr>
      <w:r w:rsidRPr="00722A74">
        <w:rPr>
          <w:b/>
          <w:bCs/>
          <w:lang w:val="sr-Cyrl-CS"/>
        </w:rPr>
        <w:t>2.6 Исем база</w:t>
      </w:r>
    </w:p>
    <w:tbl>
      <w:tblPr>
        <w:tblW w:w="102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51"/>
        <w:gridCol w:w="2269"/>
        <w:gridCol w:w="567"/>
        <w:gridCol w:w="1631"/>
        <w:gridCol w:w="1631"/>
        <w:gridCol w:w="1631"/>
        <w:gridCol w:w="1632"/>
      </w:tblGrid>
      <w:tr w:rsidR="009202B0" w:rsidRPr="009202B0" w14:paraId="5DAA342F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  <w:hideMark/>
          </w:tcPr>
          <w:p w14:paraId="37C3BBC2" w14:textId="49CB02C7" w:rsidR="00D673E7" w:rsidRPr="00746C67" w:rsidRDefault="00137473" w:rsidP="00D3367A">
            <w:pPr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D673E7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  <w:r w:rsidR="00D3367A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6</w:t>
            </w:r>
            <w:r w:rsidR="00D673E7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  <w:r w:rsidR="006058A1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1</w:t>
            </w:r>
            <w:r w:rsid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  <w:hideMark/>
          </w:tcPr>
          <w:p w14:paraId="6B06DB9D" w14:textId="77777777" w:rsidR="00D673E7" w:rsidRPr="009202B0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ИСЕМ – шифра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01240396" w14:textId="77777777" w:rsidR="00D673E7" w:rsidRPr="009202B0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106F3BC9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</w:tcPr>
          <w:p w14:paraId="65A0CCBC" w14:textId="0C366CF4" w:rsidR="00D673E7" w:rsidRPr="00746C67" w:rsidRDefault="00137473" w:rsidP="00D3367A">
            <w:pPr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D673E7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  <w:r w:rsidR="00D3367A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6</w:t>
            </w:r>
            <w:r w:rsidR="00D673E7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  <w:r w:rsidR="006058A1"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</w:t>
            </w:r>
            <w:r w:rsid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</w:tcPr>
          <w:p w14:paraId="64DB2F8C" w14:textId="77777777" w:rsidR="00D673E7" w:rsidRPr="009202B0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ИСЕМ – Назив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47BBF33D" w14:textId="77777777" w:rsidR="00D673E7" w:rsidRPr="009202B0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7BCEBDE2" w14:textId="77777777" w:rsidTr="00A43F2C">
        <w:trPr>
          <w:trHeight w:val="196"/>
        </w:trPr>
        <w:tc>
          <w:tcPr>
            <w:tcW w:w="851" w:type="dxa"/>
            <w:vMerge w:val="restart"/>
            <w:shd w:val="clear" w:color="auto" w:fill="C0C0C0"/>
            <w:vAlign w:val="center"/>
          </w:tcPr>
          <w:p w14:paraId="637D6AC6" w14:textId="1EFE8C42" w:rsidR="00A43F2C" w:rsidRPr="00746C67" w:rsidRDefault="00A43F2C" w:rsidP="00A43F2C">
            <w:pPr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.6.3</w:t>
            </w:r>
            <w:r w:rsid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vMerge w:val="restart"/>
            <w:shd w:val="clear" w:color="auto" w:fill="C0C0C0"/>
            <w:vAlign w:val="center"/>
          </w:tcPr>
          <w:p w14:paraId="5D761AB9" w14:textId="7506300B" w:rsidR="00A43F2C" w:rsidRPr="009202B0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Да ли су унети подаци о потрошњи енергије за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4635A28F" w14:textId="5135B917" w:rsidR="00A43F2C" w:rsidRPr="009202B0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20</w:t>
            </w:r>
            <w:r w:rsidR="001D2838" w:rsidRPr="009202B0">
              <w:rPr>
                <w:rFonts w:cs="Times New Roman"/>
                <w:szCs w:val="24"/>
                <w:lang w:val="sr-Cyrl-CS"/>
              </w:rPr>
              <w:t>20</w:t>
            </w:r>
            <w:r w:rsidRPr="009202B0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12AA2CCE" w14:textId="28DFCB33" w:rsidR="00A43F2C" w:rsidRPr="009202B0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20</w:t>
            </w:r>
            <w:r w:rsidR="001D2838" w:rsidRPr="009202B0">
              <w:rPr>
                <w:rFonts w:cs="Times New Roman"/>
                <w:szCs w:val="24"/>
                <w:lang w:val="sr-Cyrl-CS"/>
              </w:rPr>
              <w:t>21</w:t>
            </w:r>
            <w:r w:rsidRPr="009202B0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2585A10C" w14:textId="743A51B4" w:rsidR="00A43F2C" w:rsidRPr="009202B0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20</w:t>
            </w:r>
            <w:r w:rsidR="0054523A" w:rsidRPr="009202B0">
              <w:rPr>
                <w:rFonts w:cs="Times New Roman"/>
                <w:szCs w:val="24"/>
                <w:lang w:val="sr-Cyrl-CS"/>
              </w:rPr>
              <w:t>2</w:t>
            </w:r>
            <w:r w:rsidR="001D2838" w:rsidRPr="009202B0">
              <w:rPr>
                <w:rFonts w:cs="Times New Roman"/>
                <w:szCs w:val="24"/>
                <w:lang w:val="sr-Cyrl-CS"/>
              </w:rPr>
              <w:t>2</w:t>
            </w:r>
            <w:r w:rsidRPr="009202B0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2" w:type="dxa"/>
            <w:shd w:val="clear" w:color="auto" w:fill="FFFFFF"/>
            <w:vAlign w:val="center"/>
          </w:tcPr>
          <w:p w14:paraId="16EC2186" w14:textId="1D05336D" w:rsidR="00A43F2C" w:rsidRPr="009202B0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20</w:t>
            </w:r>
            <w:r w:rsidR="00000D7B" w:rsidRPr="009202B0">
              <w:rPr>
                <w:rFonts w:cs="Times New Roman"/>
                <w:szCs w:val="24"/>
                <w:lang w:val="en-US"/>
              </w:rPr>
              <w:t>2</w:t>
            </w:r>
            <w:r w:rsidR="001D2838" w:rsidRPr="009202B0">
              <w:rPr>
                <w:rFonts w:cs="Times New Roman"/>
                <w:szCs w:val="24"/>
                <w:lang w:val="sr-Cyrl-CS"/>
              </w:rPr>
              <w:t>3</w:t>
            </w:r>
            <w:r w:rsidRPr="009202B0">
              <w:rPr>
                <w:rFonts w:cs="Times New Roman"/>
                <w:szCs w:val="24"/>
                <w:lang w:val="sr-Cyrl-CS"/>
              </w:rPr>
              <w:t>. год.</w:t>
            </w:r>
          </w:p>
        </w:tc>
      </w:tr>
      <w:tr w:rsidR="009202B0" w:rsidRPr="009202B0" w14:paraId="507805C7" w14:textId="77777777" w:rsidTr="00A43F2C">
        <w:trPr>
          <w:trHeight w:val="196"/>
        </w:trPr>
        <w:tc>
          <w:tcPr>
            <w:tcW w:w="851" w:type="dxa"/>
            <w:vMerge/>
            <w:shd w:val="clear" w:color="auto" w:fill="C0C0C0"/>
            <w:vAlign w:val="center"/>
          </w:tcPr>
          <w:p w14:paraId="06BDB4B7" w14:textId="77777777" w:rsidR="00A43F2C" w:rsidRPr="00746C67" w:rsidRDefault="00A43F2C" w:rsidP="00A43F2C">
            <w:pPr>
              <w:rPr>
                <w:rFonts w:eastAsia="Times New Roman" w:cs="Times New Roman"/>
                <w:b/>
                <w:bCs/>
                <w:lang w:val="sr-Cyrl-CS" w:eastAsia="sr-Latn-RS"/>
              </w:rPr>
            </w:pPr>
          </w:p>
        </w:tc>
        <w:tc>
          <w:tcPr>
            <w:tcW w:w="2836" w:type="dxa"/>
            <w:gridSpan w:val="2"/>
            <w:vMerge/>
            <w:shd w:val="clear" w:color="auto" w:fill="C0C0C0"/>
            <w:vAlign w:val="center"/>
          </w:tcPr>
          <w:p w14:paraId="36CA79FE" w14:textId="77777777" w:rsidR="00A43F2C" w:rsidRPr="009202B0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1BF7AEE0" w14:textId="77777777" w:rsidR="00A43F2C" w:rsidRPr="009202B0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07FC8100" w14:textId="77777777" w:rsidR="00A43F2C" w:rsidRPr="009202B0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7CED8442" w14:textId="77777777" w:rsidR="00A43F2C" w:rsidRPr="009202B0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2" w:type="dxa"/>
            <w:shd w:val="clear" w:color="auto" w:fill="FFFFFF"/>
            <w:vAlign w:val="center"/>
          </w:tcPr>
          <w:p w14:paraId="10B6D0E1" w14:textId="2AF88AF5" w:rsidR="00A43F2C" w:rsidRPr="009202B0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67666E36" w14:textId="77777777" w:rsidTr="00A43F2C">
        <w:tc>
          <w:tcPr>
            <w:tcW w:w="851" w:type="dxa"/>
            <w:shd w:val="clear" w:color="000000" w:fill="C0C0C0"/>
          </w:tcPr>
          <w:p w14:paraId="6B56D8F6" w14:textId="26577B9F" w:rsidR="00A43F2C" w:rsidRPr="00746C67" w:rsidRDefault="00A43F2C" w:rsidP="00A43F2C">
            <w:pPr>
              <w:rPr>
                <w:rFonts w:eastAsia="Times New Roman" w:cs="Times New Roman"/>
                <w:b/>
                <w:bCs/>
                <w:lang w:val="ru-RU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2.</w:t>
            </w:r>
            <w:r w:rsidRPr="00746C67">
              <w:rPr>
                <w:rFonts w:eastAsia="Times New Roman" w:cs="Times New Roman"/>
                <w:b/>
                <w:bCs/>
                <w:lang w:val="ru-RU" w:eastAsia="sr-Latn-RS"/>
              </w:rPr>
              <w:t>6.</w:t>
            </w:r>
            <w:r w:rsidRPr="00746C67">
              <w:rPr>
                <w:rFonts w:eastAsia="Times New Roman" w:cs="Times New Roman"/>
                <w:b/>
                <w:bCs/>
                <w:lang w:val="sr-Cyrl-CS" w:eastAsia="sr-Latn-RS"/>
              </w:rPr>
              <w:t>4</w:t>
            </w:r>
            <w:r w:rsidR="00746C67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9361" w:type="dxa"/>
            <w:gridSpan w:val="6"/>
            <w:shd w:val="clear" w:color="auto" w:fill="auto"/>
          </w:tcPr>
          <w:p w14:paraId="6CAA96C1" w14:textId="45D58661" w:rsidR="00A43F2C" w:rsidRPr="009202B0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Контакт особа за достављање података за базу ИСЕМ</w:t>
            </w:r>
          </w:p>
        </w:tc>
      </w:tr>
      <w:tr w:rsidR="009202B0" w:rsidRPr="009202B0" w14:paraId="264FC14B" w14:textId="77777777" w:rsidTr="00A43F2C">
        <w:tc>
          <w:tcPr>
            <w:tcW w:w="851" w:type="dxa"/>
            <w:shd w:val="clear" w:color="000000" w:fill="C0C0C0"/>
          </w:tcPr>
          <w:p w14:paraId="5F9EF072" w14:textId="77777777" w:rsidR="00A43F2C" w:rsidRPr="009202B0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F7B35A7" w14:textId="77777777" w:rsidR="00A43F2C" w:rsidRPr="009202B0" w:rsidRDefault="00A43F2C" w:rsidP="00A43F2C">
            <w:pPr>
              <w:jc w:val="right"/>
              <w:rPr>
                <w:rFonts w:cs="Times New Roman"/>
                <w:b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Име и презиме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64C64B9D" w14:textId="77777777" w:rsidR="00A43F2C" w:rsidRPr="009202B0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9202B0" w:rsidRPr="009202B0" w14:paraId="68E02B4B" w14:textId="77777777" w:rsidTr="00A43F2C">
        <w:tc>
          <w:tcPr>
            <w:tcW w:w="851" w:type="dxa"/>
            <w:shd w:val="clear" w:color="000000" w:fill="C0C0C0"/>
          </w:tcPr>
          <w:p w14:paraId="5CB72C5E" w14:textId="77777777" w:rsidR="00A43F2C" w:rsidRPr="009202B0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A2DEEFB" w14:textId="39E947F8" w:rsidR="00A43F2C" w:rsidRPr="009202B0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</w:rPr>
              <w:t>радно место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4F361569" w14:textId="77777777" w:rsidR="00A43F2C" w:rsidRPr="009202B0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9202B0" w:rsidRPr="009202B0" w14:paraId="690038D0" w14:textId="77777777" w:rsidTr="00A43F2C">
        <w:tc>
          <w:tcPr>
            <w:tcW w:w="851" w:type="dxa"/>
            <w:shd w:val="clear" w:color="000000" w:fill="C0C0C0"/>
          </w:tcPr>
          <w:p w14:paraId="7AE9C764" w14:textId="77777777" w:rsidR="00A43F2C" w:rsidRPr="009202B0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5933DC9" w14:textId="77777777" w:rsidR="00A43F2C" w:rsidRPr="009202B0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е-маил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2CB64EF8" w14:textId="77777777" w:rsidR="00A43F2C" w:rsidRPr="009202B0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9202B0" w:rsidRPr="009202B0" w14:paraId="29790AB9" w14:textId="77777777" w:rsidTr="00A43F2C">
        <w:tc>
          <w:tcPr>
            <w:tcW w:w="851" w:type="dxa"/>
            <w:shd w:val="clear" w:color="000000" w:fill="C0C0C0"/>
          </w:tcPr>
          <w:p w14:paraId="489070A8" w14:textId="77777777" w:rsidR="00A43F2C" w:rsidRPr="009202B0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83EC8DA" w14:textId="77777777" w:rsidR="00A43F2C" w:rsidRPr="009202B0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телефон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4BAC3BA5" w14:textId="77777777" w:rsidR="00A43F2C" w:rsidRPr="009202B0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9202B0" w:rsidRPr="009202B0" w14:paraId="67D73917" w14:textId="77777777" w:rsidTr="00A43F2C">
        <w:tc>
          <w:tcPr>
            <w:tcW w:w="851" w:type="dxa"/>
            <w:shd w:val="clear" w:color="000000" w:fill="C0C0C0"/>
          </w:tcPr>
          <w:p w14:paraId="239D369F" w14:textId="77777777" w:rsidR="00A43F2C" w:rsidRPr="009202B0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1453C50" w14:textId="77777777" w:rsidR="00A43F2C" w:rsidRPr="009202B0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9202B0">
              <w:rPr>
                <w:rFonts w:cs="Times New Roman"/>
                <w:szCs w:val="24"/>
                <w:lang w:val="sr-Cyrl-CS"/>
              </w:rPr>
              <w:t>мобтел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3827BF00" w14:textId="77777777" w:rsidR="00A43F2C" w:rsidRPr="009202B0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</w:tbl>
    <w:p w14:paraId="12A55266" w14:textId="77777777" w:rsidR="00A639C8" w:rsidRPr="009202B0" w:rsidRDefault="00A639C8" w:rsidP="00930D34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5370BFD9" w14:textId="65EE0FC9" w:rsidR="00B11AF6" w:rsidRPr="009202B0" w:rsidRDefault="00C0324E" w:rsidP="001065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3</w:t>
      </w:r>
      <w:r w:rsidR="00B11AF6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2D7BBB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П</w:t>
      </w:r>
      <w:r w:rsidR="00B11AF6" w:rsidRPr="009202B0">
        <w:rPr>
          <w:rFonts w:eastAsia="Times New Roman" w:cs="Times New Roman"/>
          <w:b/>
          <w:bCs/>
          <w:sz w:val="24"/>
          <w:szCs w:val="24"/>
          <w:lang w:eastAsia="sr-Latn-RS"/>
        </w:rPr>
        <w:t>одаци о про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9202B0" w:rsidRPr="009202B0" w14:paraId="46C2BCE5" w14:textId="77777777" w:rsidTr="00A639C8">
        <w:tc>
          <w:tcPr>
            <w:tcW w:w="680" w:type="dxa"/>
            <w:shd w:val="clear" w:color="000000" w:fill="C0C0C0"/>
          </w:tcPr>
          <w:p w14:paraId="277CC054" w14:textId="41818F8E" w:rsidR="008C5680" w:rsidRPr="00746C67" w:rsidRDefault="008C5680" w:rsidP="00137473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1.</w:t>
            </w:r>
          </w:p>
        </w:tc>
        <w:tc>
          <w:tcPr>
            <w:tcW w:w="9526" w:type="dxa"/>
            <w:shd w:val="clear" w:color="000000" w:fill="C0C0C0"/>
          </w:tcPr>
          <w:p w14:paraId="0F979F30" w14:textId="13165484" w:rsidR="008C5680" w:rsidRPr="009202B0" w:rsidRDefault="008C5680" w:rsidP="0010650D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9202B0">
              <w:rPr>
                <w:rFonts w:eastAsia="Times New Roman" w:cs="Times New Roman"/>
                <w:sz w:val="24"/>
                <w:szCs w:val="24"/>
                <w:lang w:eastAsia="sr-Latn-RS"/>
              </w:rPr>
              <w:t>Назив пројекта</w:t>
            </w:r>
          </w:p>
        </w:tc>
      </w:tr>
      <w:tr w:rsidR="009202B0" w:rsidRPr="009202B0" w14:paraId="676BA0E7" w14:textId="77777777" w:rsidTr="00A639C8">
        <w:tc>
          <w:tcPr>
            <w:tcW w:w="10206" w:type="dxa"/>
            <w:gridSpan w:val="2"/>
            <w:shd w:val="clear" w:color="auto" w:fill="auto"/>
          </w:tcPr>
          <w:p w14:paraId="70F44E45" w14:textId="0C0AA949" w:rsidR="00BD1C62" w:rsidRPr="009202B0" w:rsidRDefault="00BD1C62" w:rsidP="00B20CB9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202B0" w:rsidRPr="009202B0" w14:paraId="7D03F373" w14:textId="77777777" w:rsidTr="00A639C8">
        <w:tc>
          <w:tcPr>
            <w:tcW w:w="680" w:type="dxa"/>
            <w:shd w:val="clear" w:color="auto" w:fill="DBDBDB" w:themeFill="accent3" w:themeFillTint="66"/>
          </w:tcPr>
          <w:p w14:paraId="2DD5B10F" w14:textId="154ED768" w:rsidR="006058A1" w:rsidRPr="00746C67" w:rsidRDefault="006058A1" w:rsidP="006058A1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2.</w:t>
            </w:r>
          </w:p>
        </w:tc>
        <w:tc>
          <w:tcPr>
            <w:tcW w:w="9526" w:type="dxa"/>
            <w:shd w:val="clear" w:color="auto" w:fill="DBDBDB" w:themeFill="accent3" w:themeFillTint="66"/>
          </w:tcPr>
          <w:p w14:paraId="79F66815" w14:textId="3B03B673" w:rsidR="006058A1" w:rsidRPr="009202B0" w:rsidRDefault="006058A1" w:rsidP="00674581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9202B0">
              <w:rPr>
                <w:rFonts w:eastAsia="Times New Roman" w:cs="Times New Roman"/>
                <w:sz w:val="24"/>
                <w:szCs w:val="24"/>
                <w:lang w:eastAsia="sr-Latn-RS"/>
              </w:rPr>
              <w:t>Кратак опис пројекта</w:t>
            </w:r>
            <w:r w:rsidR="00AE03D6"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(максимално </w:t>
            </w:r>
            <w:r w:rsidR="00F66103"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12</w:t>
            </w:r>
            <w:r w:rsidR="00AE03D6"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00 карактера)</w:t>
            </w:r>
          </w:p>
        </w:tc>
      </w:tr>
      <w:tr w:rsidR="006058A1" w:rsidRPr="009202B0" w14:paraId="2F897B9F" w14:textId="77777777" w:rsidTr="00A639C8">
        <w:tc>
          <w:tcPr>
            <w:tcW w:w="10206" w:type="dxa"/>
            <w:gridSpan w:val="2"/>
            <w:shd w:val="clear" w:color="auto" w:fill="auto"/>
          </w:tcPr>
          <w:p w14:paraId="4E124FBA" w14:textId="63CF540E" w:rsidR="007B1621" w:rsidRPr="009202B0" w:rsidRDefault="007B1621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2A489CDB" w14:textId="0BED7C26" w:rsidR="00930D34" w:rsidRPr="009202B0" w:rsidRDefault="00930D34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9202B0" w:rsidRPr="009202B0" w14:paraId="1D65C579" w14:textId="77777777" w:rsidTr="0017501D">
        <w:tc>
          <w:tcPr>
            <w:tcW w:w="680" w:type="dxa"/>
            <w:shd w:val="clear" w:color="000000" w:fill="C0C0C0"/>
          </w:tcPr>
          <w:p w14:paraId="62DA9C69" w14:textId="3384EF4C" w:rsidR="0017501D" w:rsidRPr="00746C67" w:rsidRDefault="0017501D" w:rsidP="0017501D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46C6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3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77AF5BE8" w14:textId="28FE7573" w:rsidR="0017501D" w:rsidRPr="009202B0" w:rsidRDefault="0017501D" w:rsidP="0017501D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Општи подаци о</w:t>
            </w:r>
            <w:r w:rsidR="002F7EAB"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</w:t>
            </w:r>
            <w:r w:rsidRPr="009202B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згради</w:t>
            </w:r>
          </w:p>
        </w:tc>
      </w:tr>
      <w:tr w:rsidR="009202B0" w:rsidRPr="009202B0" w14:paraId="2CD8A71B" w14:textId="77777777" w:rsidTr="0017501D">
        <w:tc>
          <w:tcPr>
            <w:tcW w:w="1701" w:type="dxa"/>
            <w:gridSpan w:val="2"/>
            <w:shd w:val="clear" w:color="auto" w:fill="auto"/>
          </w:tcPr>
          <w:p w14:paraId="645585E7" w14:textId="77777777" w:rsidR="0017501D" w:rsidRPr="009202B0" w:rsidRDefault="0017501D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FFECBAE" w14:textId="22366992" w:rsidR="0017501D" w:rsidRPr="009202B0" w:rsidRDefault="002F7EAB" w:rsidP="0017501D">
            <w:pPr>
              <w:rPr>
                <w:rFonts w:eastAsia="Times New Roman" w:cs="Times New Roman"/>
                <w:lang w:val="sr-Latn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Спратност</w:t>
            </w:r>
            <w:r w:rsidR="006C09F6" w:rsidRPr="009202B0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="006C09F6" w:rsidRPr="009202B0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</w:tr>
      <w:tr w:rsidR="009202B0" w:rsidRPr="009202B0" w14:paraId="2D357F5C" w14:textId="77777777" w:rsidTr="0017501D">
        <w:tc>
          <w:tcPr>
            <w:tcW w:w="1701" w:type="dxa"/>
            <w:gridSpan w:val="2"/>
            <w:shd w:val="clear" w:color="auto" w:fill="auto"/>
          </w:tcPr>
          <w:p w14:paraId="6091CCA3" w14:textId="77777777" w:rsidR="002F7EAB" w:rsidRPr="009202B0" w:rsidRDefault="002F7EAB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546476FC" w14:textId="0B476D8C" w:rsidR="002F7EAB" w:rsidRPr="009202B0" w:rsidRDefault="006C09F6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Површина габарита зграде коју заузима на парцели (m</w:t>
            </w:r>
            <w:r w:rsidR="00655093" w:rsidRPr="009202B0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9202B0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  <w:tr w:rsidR="009202B0" w:rsidRPr="009202B0" w14:paraId="526C88B1" w14:textId="77777777" w:rsidTr="0017501D">
        <w:tc>
          <w:tcPr>
            <w:tcW w:w="1701" w:type="dxa"/>
            <w:gridSpan w:val="2"/>
            <w:shd w:val="clear" w:color="auto" w:fill="auto"/>
          </w:tcPr>
          <w:p w14:paraId="3DD01298" w14:textId="77777777" w:rsidR="006C09F6" w:rsidRPr="009202B0" w:rsidRDefault="006C09F6" w:rsidP="006C09F6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2661CD2" w14:textId="57D4F334" w:rsidR="006C09F6" w:rsidRPr="009202B0" w:rsidRDefault="006C09F6" w:rsidP="006C09F6">
            <w:pPr>
              <w:rPr>
                <w:rFonts w:eastAsia="Times New Roman" w:cs="Times New Roman"/>
                <w:lang w:val="sr-Cyrl-CS" w:eastAsia="sr-Latn-RS"/>
              </w:rPr>
            </w:pPr>
            <w:r w:rsidRPr="009202B0">
              <w:rPr>
                <w:rFonts w:eastAsia="Times New Roman" w:cs="Times New Roman"/>
                <w:lang w:val="sr-Cyrl-CS" w:eastAsia="sr-Latn-RS"/>
              </w:rPr>
              <w:t>Укупна нето површина зграде</w:t>
            </w:r>
            <w:r w:rsidRPr="009202B0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Pr="009202B0">
              <w:rPr>
                <w:rFonts w:eastAsia="Times New Roman" w:cs="Times New Roman"/>
                <w:lang w:val="sr-Cyrl-CS" w:eastAsia="sr-Latn-RS"/>
              </w:rPr>
              <w:t>(m</w:t>
            </w:r>
            <w:r w:rsidR="00655093" w:rsidRPr="009202B0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9202B0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</w:tbl>
    <w:p w14:paraId="6EB0F85E" w14:textId="77777777" w:rsidR="0017501D" w:rsidRPr="009202B0" w:rsidRDefault="0017501D"/>
    <w:p w14:paraId="626C0CE4" w14:textId="7504D637" w:rsidR="009A2D90" w:rsidRPr="0046091C" w:rsidRDefault="009A2D90" w:rsidP="00CC5E0E">
      <w:pPr>
        <w:jc w:val="both"/>
        <w:rPr>
          <w:b/>
          <w:lang w:val="sr-Cyrl-C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46091C" w:rsidRPr="0046091C" w14:paraId="72408680" w14:textId="77777777" w:rsidTr="00421EE2">
        <w:tc>
          <w:tcPr>
            <w:tcW w:w="680" w:type="dxa"/>
            <w:shd w:val="clear" w:color="000000" w:fill="C0C0C0"/>
          </w:tcPr>
          <w:p w14:paraId="1DD9350D" w14:textId="1B1D9004" w:rsidR="009A2D90" w:rsidRPr="003D0EE2" w:rsidRDefault="009A2D90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D0EE2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3</w:t>
            </w:r>
            <w:r w:rsidRPr="003D0EE2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  <w:r w:rsidR="0046091C" w:rsidRPr="003D0EE2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4</w:t>
            </w:r>
            <w:r w:rsidRPr="003D0EE2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30D4E421" w14:textId="0CE61D45" w:rsidR="009A2D90" w:rsidRPr="0046091C" w:rsidRDefault="009A2D90" w:rsidP="00421EE2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46091C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Годишња потрошња  електричне енергија (kWh/a)</w:t>
            </w:r>
            <w:r w:rsidR="001F3B5D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из система ЕПС</w:t>
            </w:r>
          </w:p>
        </w:tc>
      </w:tr>
      <w:tr w:rsidR="0046091C" w:rsidRPr="0046091C" w14:paraId="5F481634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3074C567" w14:textId="77777777" w:rsidR="009A2D90" w:rsidRPr="0046091C" w:rsidRDefault="009A2D90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AC5BF49" w14:textId="0CE1DB4A" w:rsidR="009A2D90" w:rsidRPr="0046091C" w:rsidRDefault="009A2D90" w:rsidP="00421EE2">
            <w:pPr>
              <w:rPr>
                <w:rFonts w:eastAsia="Times New Roman" w:cs="Times New Roman"/>
                <w:lang w:val="sr-Cyrl-CS" w:eastAsia="sr-Latn-RS"/>
              </w:rPr>
            </w:pPr>
            <w:r w:rsidRPr="0046091C">
              <w:rPr>
                <w:rFonts w:eastAsia="Times New Roman" w:cs="Times New Roman"/>
                <w:lang w:val="sr-Cyrl-CS" w:eastAsia="sr-Latn-RS"/>
              </w:rPr>
              <w:t>Пре реализације пројекта (тренутно стање)</w:t>
            </w:r>
          </w:p>
        </w:tc>
      </w:tr>
      <w:tr w:rsidR="0046091C" w:rsidRPr="0046091C" w14:paraId="4DBD2FBE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6B88BC0E" w14:textId="77777777" w:rsidR="009A2D90" w:rsidRPr="0046091C" w:rsidRDefault="009A2D90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7A345E4" w14:textId="2932C063" w:rsidR="009A2D90" w:rsidRPr="007E0ADE" w:rsidRDefault="009A2D90" w:rsidP="00421EE2">
            <w:pPr>
              <w:rPr>
                <w:rFonts w:eastAsia="Times New Roman" w:cs="Times New Roman"/>
                <w:lang w:val="sr-Latn-CS" w:eastAsia="sr-Latn-RS"/>
              </w:rPr>
            </w:pPr>
            <w:r w:rsidRPr="0046091C">
              <w:rPr>
                <w:rFonts w:eastAsia="Times New Roman" w:cs="Times New Roman"/>
                <w:lang w:val="sr-Cyrl-CS" w:eastAsia="sr-Latn-RS"/>
              </w:rPr>
              <w:t>После реализације пројекта</w:t>
            </w:r>
          </w:p>
        </w:tc>
      </w:tr>
    </w:tbl>
    <w:p w14:paraId="4C789BF4" w14:textId="27A0F80C" w:rsidR="00B049CF" w:rsidRDefault="00B049CF" w:rsidP="00C0324E">
      <w:pPr>
        <w:rPr>
          <w:rFonts w:eastAsia="Times New Roman" w:cs="Times New Roman"/>
          <w:color w:val="FF0000"/>
          <w:lang w:val="sr-Cyrl-CS"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C22617" w:rsidRPr="007B6145" w14:paraId="711270E0" w14:textId="77777777" w:rsidTr="00756224">
        <w:tc>
          <w:tcPr>
            <w:tcW w:w="680" w:type="dxa"/>
            <w:shd w:val="clear" w:color="000000" w:fill="C0C0C0"/>
          </w:tcPr>
          <w:p w14:paraId="3A8B19EC" w14:textId="21BF82C9" w:rsidR="00C22617" w:rsidRPr="003D0EE2" w:rsidRDefault="00C22617" w:rsidP="0075622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D0EE2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5.</w:t>
            </w:r>
          </w:p>
        </w:tc>
        <w:tc>
          <w:tcPr>
            <w:tcW w:w="9526" w:type="dxa"/>
            <w:shd w:val="clear" w:color="auto" w:fill="auto"/>
            <w:vAlign w:val="center"/>
          </w:tcPr>
          <w:p w14:paraId="056E3C78" w14:textId="3719DFD3" w:rsidR="00C22617" w:rsidRPr="005921F2" w:rsidRDefault="00C22617" w:rsidP="00756224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Енергетски разред зграде</w:t>
            </w:r>
            <w: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: </w:t>
            </w:r>
          </w:p>
        </w:tc>
      </w:tr>
    </w:tbl>
    <w:p w14:paraId="333CB226" w14:textId="77777777" w:rsidR="00C22617" w:rsidRPr="0046091C" w:rsidRDefault="00C22617" w:rsidP="00C0324E">
      <w:pPr>
        <w:rPr>
          <w:rFonts w:eastAsia="Times New Roman" w:cs="Times New Roman"/>
          <w:color w:val="FF0000"/>
          <w:lang w:val="sr-Cyrl-CS" w:eastAsia="sr-Latn-RS"/>
        </w:rPr>
      </w:pPr>
    </w:p>
    <w:p w14:paraId="5B7C78E5" w14:textId="0072972B" w:rsidR="00122C86" w:rsidRPr="0046091C" w:rsidRDefault="00122C86" w:rsidP="00886FFC">
      <w:pPr>
        <w:rPr>
          <w:rFonts w:cs="Times New Roman"/>
          <w:lang w:val="sr-Cyrl-CS"/>
        </w:rPr>
      </w:pP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46091C" w:rsidRPr="0046091C" w14:paraId="511F5BE3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CF1DDB4" w14:textId="563BC45E" w:rsidR="00860F6A" w:rsidRPr="0046091C" w:rsidRDefault="00860F6A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46091C">
              <w:rPr>
                <w:rFonts w:eastAsia="Times New Roman" w:cs="Times New Roman"/>
                <w:bCs/>
                <w:lang w:eastAsia="sr-Latn-RS"/>
              </w:rPr>
              <w:t>Д</w:t>
            </w:r>
            <w:r w:rsidR="00A27B5B" w:rsidRPr="0046091C">
              <w:rPr>
                <w:rFonts w:eastAsia="Times New Roman" w:cs="Times New Roman"/>
                <w:bCs/>
                <w:lang w:val="sr-Cyrl-CS" w:eastAsia="sr-Latn-RS"/>
              </w:rPr>
              <w:t>атум и место</w:t>
            </w:r>
          </w:p>
        </w:tc>
        <w:tc>
          <w:tcPr>
            <w:tcW w:w="5670" w:type="dxa"/>
            <w:shd w:val="clear" w:color="auto" w:fill="auto"/>
          </w:tcPr>
          <w:p w14:paraId="45D32AD7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5B876261" w14:textId="77777777" w:rsidR="00860F6A" w:rsidRPr="0046091C" w:rsidRDefault="00860F6A" w:rsidP="00B11AF6">
      <w:pPr>
        <w:tabs>
          <w:tab w:val="left" w:pos="819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3D61820" w14:textId="77777777" w:rsidR="0010650D" w:rsidRPr="0046091C" w:rsidRDefault="00860F6A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46091C">
        <w:rPr>
          <w:rFonts w:eastAsia="Times New Roman" w:cs="Times New Roman"/>
          <w:lang w:eastAsia="sr-Latn-RS"/>
        </w:rPr>
        <w:t>Руководилац пројекта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46091C" w:rsidRPr="0046091C" w14:paraId="752EC622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77686B3F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46091C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BE7582E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46091C" w:rsidRPr="0046091C" w14:paraId="4D36684A" w14:textId="77777777" w:rsidTr="008E0FFF">
        <w:trPr>
          <w:trHeight w:val="363"/>
        </w:trPr>
        <w:tc>
          <w:tcPr>
            <w:tcW w:w="2268" w:type="dxa"/>
            <w:shd w:val="clear" w:color="auto" w:fill="C0C0C0"/>
          </w:tcPr>
          <w:p w14:paraId="1E73F612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46091C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61B3E3C8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3B4BC9A8" w14:textId="77777777" w:rsidR="00860F6A" w:rsidRPr="0046091C" w:rsidRDefault="00860F6A" w:rsidP="00B11AF6">
      <w:pPr>
        <w:tabs>
          <w:tab w:val="left" w:pos="819"/>
        </w:tabs>
        <w:rPr>
          <w:rFonts w:eastAsia="Times New Roman" w:cs="Times New Roman"/>
          <w:sz w:val="20"/>
          <w:szCs w:val="20"/>
          <w:lang w:eastAsia="sr-Latn-RS"/>
        </w:rPr>
      </w:pPr>
    </w:p>
    <w:p w14:paraId="658405A6" w14:textId="4C1A7F46" w:rsidR="00860F6A" w:rsidRPr="0046091C" w:rsidRDefault="00860F6A" w:rsidP="00860F6A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46091C">
        <w:rPr>
          <w:rFonts w:eastAsia="Times New Roman" w:cs="Times New Roman"/>
          <w:lang w:eastAsia="sr-Latn-RS"/>
        </w:rPr>
        <w:t xml:space="preserve">Овлашћени представник </w:t>
      </w:r>
      <w:r w:rsidR="008B4072" w:rsidRPr="0046091C">
        <w:rPr>
          <w:rFonts w:eastAsia="Times New Roman" w:cs="Times New Roman"/>
          <w:lang w:val="sr-Cyrl-CS" w:eastAsia="sr-Latn-RS"/>
        </w:rPr>
        <w:t>ЈЛС</w:t>
      </w:r>
      <w:r w:rsidR="008E0FFF" w:rsidRPr="0046091C">
        <w:rPr>
          <w:rFonts w:eastAsia="Times New Roman" w:cs="Times New Roman"/>
          <w:lang w:val="sr-Cyrl-CS" w:eastAsia="sr-Latn-RS"/>
        </w:rPr>
        <w:t>/ градске општине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46091C" w:rsidRPr="0046091C" w14:paraId="2616AE21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14D9A66C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46091C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CD22D09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46091C" w:rsidRPr="0046091C" w14:paraId="44C47E18" w14:textId="77777777" w:rsidTr="008E0FFF">
        <w:trPr>
          <w:trHeight w:val="345"/>
        </w:trPr>
        <w:tc>
          <w:tcPr>
            <w:tcW w:w="2268" w:type="dxa"/>
            <w:shd w:val="clear" w:color="auto" w:fill="C0C0C0"/>
          </w:tcPr>
          <w:p w14:paraId="4F22E534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46091C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08BFE518" w14:textId="77777777" w:rsidR="00860F6A" w:rsidRPr="0046091C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1263749" w14:textId="5DA12C4A" w:rsidR="00860F6A" w:rsidRPr="0046091C" w:rsidRDefault="00860F6A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860F6A" w:rsidRPr="0046091C" w:rsidSect="00A005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0550A2" w14:textId="77777777" w:rsidR="006F1245" w:rsidRDefault="006F1245" w:rsidP="001E2F65">
      <w:r>
        <w:separator/>
      </w:r>
    </w:p>
  </w:endnote>
  <w:endnote w:type="continuationSeparator" w:id="0">
    <w:p w14:paraId="109CE81B" w14:textId="77777777" w:rsidR="006F1245" w:rsidRDefault="006F1245" w:rsidP="001E2F65">
      <w:r>
        <w:continuationSeparator/>
      </w:r>
    </w:p>
  </w:endnote>
  <w:endnote w:type="continuationNotice" w:id="1">
    <w:p w14:paraId="678E26DA" w14:textId="77777777" w:rsidR="006F1245" w:rsidRDefault="006F12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C672A" w14:textId="77777777" w:rsidR="007A49DE" w:rsidRDefault="007A49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6145D" w14:textId="66856F8D" w:rsidR="001C319F" w:rsidRPr="00A34885" w:rsidRDefault="007A49DE" w:rsidP="00A34885">
    <w:pPr>
      <w:pStyle w:val="Footer"/>
      <w:jc w:val="both"/>
      <w:rPr>
        <w:sz w:val="32"/>
        <w:szCs w:val="32"/>
        <w:lang w:val="sr-Cyrl-CS"/>
      </w:rPr>
    </w:pPr>
    <w:r>
      <w:rPr>
        <w:sz w:val="24"/>
        <w:szCs w:val="24"/>
        <w:lang w:val="sr-Cyrl-CS"/>
      </w:rPr>
      <w:t>Јавни позив 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7F56B" w14:textId="77777777" w:rsidR="007A49DE" w:rsidRDefault="007A4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DA7B05" w14:textId="77777777" w:rsidR="006F1245" w:rsidRDefault="006F1245" w:rsidP="001E2F65">
      <w:r>
        <w:separator/>
      </w:r>
    </w:p>
  </w:footnote>
  <w:footnote w:type="continuationSeparator" w:id="0">
    <w:p w14:paraId="29A82EED" w14:textId="77777777" w:rsidR="006F1245" w:rsidRDefault="006F1245" w:rsidP="001E2F65">
      <w:r>
        <w:continuationSeparator/>
      </w:r>
    </w:p>
  </w:footnote>
  <w:footnote w:type="continuationNotice" w:id="1">
    <w:p w14:paraId="571A77D2" w14:textId="77777777" w:rsidR="006F1245" w:rsidRDefault="006F12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0189F" w14:textId="77777777" w:rsidR="007A49DE" w:rsidRDefault="007A49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3AB4F" w14:textId="77777777" w:rsidR="007A49DE" w:rsidRDefault="007A49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24B8B" w14:textId="77777777" w:rsidR="007A49DE" w:rsidRDefault="007A49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68F4282"/>
    <w:multiLevelType w:val="hybridMultilevel"/>
    <w:tmpl w:val="1A66FC00"/>
    <w:lvl w:ilvl="0" w:tplc="27343F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5ACF"/>
    <w:multiLevelType w:val="hybridMultilevel"/>
    <w:tmpl w:val="ED882F9A"/>
    <w:lvl w:ilvl="0" w:tplc="1180AE8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02AEE"/>
    <w:multiLevelType w:val="hybridMultilevel"/>
    <w:tmpl w:val="24CAA2FE"/>
    <w:lvl w:ilvl="0" w:tplc="B4DE591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2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F0A7D"/>
    <w:multiLevelType w:val="hybridMultilevel"/>
    <w:tmpl w:val="092C60F6"/>
    <w:lvl w:ilvl="0" w:tplc="9FC0F56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5C57"/>
    <w:multiLevelType w:val="hybridMultilevel"/>
    <w:tmpl w:val="967ED5CE"/>
    <w:lvl w:ilvl="0" w:tplc="A546E3A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86921"/>
    <w:multiLevelType w:val="hybridMultilevel"/>
    <w:tmpl w:val="1A848B78"/>
    <w:lvl w:ilvl="0" w:tplc="655A8F3A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4DE1003"/>
    <w:multiLevelType w:val="hybridMultilevel"/>
    <w:tmpl w:val="18EA47C6"/>
    <w:lvl w:ilvl="0" w:tplc="AD62362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001E2"/>
    <w:multiLevelType w:val="hybridMultilevel"/>
    <w:tmpl w:val="F10295D4"/>
    <w:lvl w:ilvl="0" w:tplc="569CFE7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63F32F2A"/>
    <w:multiLevelType w:val="hybridMultilevel"/>
    <w:tmpl w:val="75747E7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9425E8"/>
    <w:multiLevelType w:val="hybridMultilevel"/>
    <w:tmpl w:val="30AC80C0"/>
    <w:lvl w:ilvl="0" w:tplc="A2A887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EB1420"/>
    <w:multiLevelType w:val="hybridMultilevel"/>
    <w:tmpl w:val="D6949A72"/>
    <w:lvl w:ilvl="0" w:tplc="D1B6BFAC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290756"/>
    <w:multiLevelType w:val="hybridMultilevel"/>
    <w:tmpl w:val="C89EF500"/>
    <w:lvl w:ilvl="0" w:tplc="C492A9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05894393">
    <w:abstractNumId w:val="12"/>
  </w:num>
  <w:num w:numId="2" w16cid:durableId="350036322">
    <w:abstractNumId w:val="19"/>
  </w:num>
  <w:num w:numId="3" w16cid:durableId="1881015688">
    <w:abstractNumId w:val="15"/>
  </w:num>
  <w:num w:numId="4" w16cid:durableId="263415846">
    <w:abstractNumId w:val="3"/>
  </w:num>
  <w:num w:numId="5" w16cid:durableId="2023971906">
    <w:abstractNumId w:val="9"/>
  </w:num>
  <w:num w:numId="6" w16cid:durableId="984773085">
    <w:abstractNumId w:val="2"/>
  </w:num>
  <w:num w:numId="7" w16cid:durableId="1901745021">
    <w:abstractNumId w:val="18"/>
  </w:num>
  <w:num w:numId="8" w16cid:durableId="611977609">
    <w:abstractNumId w:val="0"/>
  </w:num>
  <w:num w:numId="9" w16cid:durableId="212694545">
    <w:abstractNumId w:val="1"/>
  </w:num>
  <w:num w:numId="10" w16cid:durableId="565531015">
    <w:abstractNumId w:val="13"/>
  </w:num>
  <w:num w:numId="11" w16cid:durableId="556164402">
    <w:abstractNumId w:val="14"/>
  </w:num>
  <w:num w:numId="12" w16cid:durableId="1355962434">
    <w:abstractNumId w:val="11"/>
  </w:num>
  <w:num w:numId="13" w16cid:durableId="1858225873">
    <w:abstractNumId w:val="6"/>
  </w:num>
  <w:num w:numId="14" w16cid:durableId="185869953">
    <w:abstractNumId w:val="4"/>
  </w:num>
  <w:num w:numId="15" w16cid:durableId="565460525">
    <w:abstractNumId w:val="17"/>
  </w:num>
  <w:num w:numId="16" w16cid:durableId="333188728">
    <w:abstractNumId w:val="10"/>
  </w:num>
  <w:num w:numId="17" w16cid:durableId="1938295803">
    <w:abstractNumId w:val="5"/>
  </w:num>
  <w:num w:numId="18" w16cid:durableId="1067192944">
    <w:abstractNumId w:val="16"/>
  </w:num>
  <w:num w:numId="19" w16cid:durableId="525676391">
    <w:abstractNumId w:val="8"/>
  </w:num>
  <w:num w:numId="20" w16cid:durableId="16307476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jUwNbc0MLQ0MjZT0lEKTi0uzszPAykwqQUAwcaECSwAAAA="/>
  </w:docVars>
  <w:rsids>
    <w:rsidRoot w:val="00B11AF6"/>
    <w:rsid w:val="000009BA"/>
    <w:rsid w:val="00000D7B"/>
    <w:rsid w:val="0000137F"/>
    <w:rsid w:val="0000748B"/>
    <w:rsid w:val="000106B2"/>
    <w:rsid w:val="00011E2D"/>
    <w:rsid w:val="00021E7A"/>
    <w:rsid w:val="00030499"/>
    <w:rsid w:val="000357BF"/>
    <w:rsid w:val="00036531"/>
    <w:rsid w:val="00052F7C"/>
    <w:rsid w:val="000533C2"/>
    <w:rsid w:val="00055BC4"/>
    <w:rsid w:val="00056691"/>
    <w:rsid w:val="00060165"/>
    <w:rsid w:val="00060799"/>
    <w:rsid w:val="000632C9"/>
    <w:rsid w:val="00077FDB"/>
    <w:rsid w:val="0008147A"/>
    <w:rsid w:val="000A3C6B"/>
    <w:rsid w:val="000D7860"/>
    <w:rsid w:val="000F0A61"/>
    <w:rsid w:val="000F3CAC"/>
    <w:rsid w:val="000F3F87"/>
    <w:rsid w:val="000F4D5E"/>
    <w:rsid w:val="0010650D"/>
    <w:rsid w:val="00122C86"/>
    <w:rsid w:val="00127D22"/>
    <w:rsid w:val="0013442B"/>
    <w:rsid w:val="00135709"/>
    <w:rsid w:val="00137473"/>
    <w:rsid w:val="001401F1"/>
    <w:rsid w:val="00141163"/>
    <w:rsid w:val="00142E20"/>
    <w:rsid w:val="00156D16"/>
    <w:rsid w:val="00157CBA"/>
    <w:rsid w:val="00162CC0"/>
    <w:rsid w:val="00164E03"/>
    <w:rsid w:val="0017501D"/>
    <w:rsid w:val="00186BC3"/>
    <w:rsid w:val="00196047"/>
    <w:rsid w:val="001A2C65"/>
    <w:rsid w:val="001A60E8"/>
    <w:rsid w:val="001B072E"/>
    <w:rsid w:val="001B3048"/>
    <w:rsid w:val="001C20EE"/>
    <w:rsid w:val="001C319F"/>
    <w:rsid w:val="001C3F5E"/>
    <w:rsid w:val="001D2838"/>
    <w:rsid w:val="001D2857"/>
    <w:rsid w:val="001D4C08"/>
    <w:rsid w:val="001E2F65"/>
    <w:rsid w:val="001E3525"/>
    <w:rsid w:val="001E50D1"/>
    <w:rsid w:val="001E7912"/>
    <w:rsid w:val="001F254C"/>
    <w:rsid w:val="001F2EEC"/>
    <w:rsid w:val="001F3B5D"/>
    <w:rsid w:val="00207103"/>
    <w:rsid w:val="002131E0"/>
    <w:rsid w:val="00216E4F"/>
    <w:rsid w:val="002217DA"/>
    <w:rsid w:val="00222362"/>
    <w:rsid w:val="00224DB4"/>
    <w:rsid w:val="00230A0A"/>
    <w:rsid w:val="00231F1B"/>
    <w:rsid w:val="00235001"/>
    <w:rsid w:val="00236A22"/>
    <w:rsid w:val="00237BB6"/>
    <w:rsid w:val="00247678"/>
    <w:rsid w:val="00247883"/>
    <w:rsid w:val="002563E2"/>
    <w:rsid w:val="00256DBE"/>
    <w:rsid w:val="00260B9D"/>
    <w:rsid w:val="0026279B"/>
    <w:rsid w:val="00266037"/>
    <w:rsid w:val="0026663C"/>
    <w:rsid w:val="00266FBA"/>
    <w:rsid w:val="0027214A"/>
    <w:rsid w:val="002817E4"/>
    <w:rsid w:val="00282FE3"/>
    <w:rsid w:val="00285410"/>
    <w:rsid w:val="002865C5"/>
    <w:rsid w:val="002912E2"/>
    <w:rsid w:val="002B301E"/>
    <w:rsid w:val="002C0567"/>
    <w:rsid w:val="002D7BBB"/>
    <w:rsid w:val="002E0063"/>
    <w:rsid w:val="002E1DB0"/>
    <w:rsid w:val="002F369C"/>
    <w:rsid w:val="002F6BDD"/>
    <w:rsid w:val="002F6C3C"/>
    <w:rsid w:val="002F7EAB"/>
    <w:rsid w:val="003017AA"/>
    <w:rsid w:val="00302014"/>
    <w:rsid w:val="003059F2"/>
    <w:rsid w:val="00305D04"/>
    <w:rsid w:val="00306A2E"/>
    <w:rsid w:val="00317BF1"/>
    <w:rsid w:val="0032720D"/>
    <w:rsid w:val="00327777"/>
    <w:rsid w:val="003304CE"/>
    <w:rsid w:val="00352FDA"/>
    <w:rsid w:val="0035649F"/>
    <w:rsid w:val="00356E8D"/>
    <w:rsid w:val="0035752B"/>
    <w:rsid w:val="003659F9"/>
    <w:rsid w:val="00371D18"/>
    <w:rsid w:val="00383B3E"/>
    <w:rsid w:val="00385475"/>
    <w:rsid w:val="003877E6"/>
    <w:rsid w:val="00392FA5"/>
    <w:rsid w:val="003A1139"/>
    <w:rsid w:val="003A1F39"/>
    <w:rsid w:val="003B0376"/>
    <w:rsid w:val="003B0CE4"/>
    <w:rsid w:val="003B22B5"/>
    <w:rsid w:val="003B3F5E"/>
    <w:rsid w:val="003C5EB3"/>
    <w:rsid w:val="003D0EE2"/>
    <w:rsid w:val="003D2A53"/>
    <w:rsid w:val="003D5CAF"/>
    <w:rsid w:val="003F430E"/>
    <w:rsid w:val="003F7FCE"/>
    <w:rsid w:val="004007D6"/>
    <w:rsid w:val="00402BFF"/>
    <w:rsid w:val="004030D2"/>
    <w:rsid w:val="00407AC5"/>
    <w:rsid w:val="0041042A"/>
    <w:rsid w:val="00412FFB"/>
    <w:rsid w:val="00417436"/>
    <w:rsid w:val="00421EE2"/>
    <w:rsid w:val="00431940"/>
    <w:rsid w:val="004330C8"/>
    <w:rsid w:val="00437795"/>
    <w:rsid w:val="00443D6F"/>
    <w:rsid w:val="00454C93"/>
    <w:rsid w:val="0045587B"/>
    <w:rsid w:val="0046091C"/>
    <w:rsid w:val="0046242B"/>
    <w:rsid w:val="00464340"/>
    <w:rsid w:val="00464EDC"/>
    <w:rsid w:val="00466675"/>
    <w:rsid w:val="00476E9B"/>
    <w:rsid w:val="00480F07"/>
    <w:rsid w:val="00481523"/>
    <w:rsid w:val="004837B4"/>
    <w:rsid w:val="004840C2"/>
    <w:rsid w:val="00485528"/>
    <w:rsid w:val="00487346"/>
    <w:rsid w:val="00493248"/>
    <w:rsid w:val="004947D9"/>
    <w:rsid w:val="00496361"/>
    <w:rsid w:val="004A44CF"/>
    <w:rsid w:val="004A47EF"/>
    <w:rsid w:val="004B1DA8"/>
    <w:rsid w:val="004B6872"/>
    <w:rsid w:val="004C1AD4"/>
    <w:rsid w:val="004C461D"/>
    <w:rsid w:val="004D585D"/>
    <w:rsid w:val="004E0006"/>
    <w:rsid w:val="004E7090"/>
    <w:rsid w:val="004E7488"/>
    <w:rsid w:val="004F06BB"/>
    <w:rsid w:val="004F1E68"/>
    <w:rsid w:val="004F633D"/>
    <w:rsid w:val="004F7440"/>
    <w:rsid w:val="00502AA3"/>
    <w:rsid w:val="00506982"/>
    <w:rsid w:val="0051281D"/>
    <w:rsid w:val="00514A0B"/>
    <w:rsid w:val="00514F05"/>
    <w:rsid w:val="00517AC5"/>
    <w:rsid w:val="00522D70"/>
    <w:rsid w:val="00523AC5"/>
    <w:rsid w:val="00524143"/>
    <w:rsid w:val="00527468"/>
    <w:rsid w:val="00537CEE"/>
    <w:rsid w:val="0054523A"/>
    <w:rsid w:val="00546563"/>
    <w:rsid w:val="0057358C"/>
    <w:rsid w:val="00574FE5"/>
    <w:rsid w:val="0058212F"/>
    <w:rsid w:val="005921F2"/>
    <w:rsid w:val="005A2890"/>
    <w:rsid w:val="005B4B4C"/>
    <w:rsid w:val="005C2D96"/>
    <w:rsid w:val="005C65C0"/>
    <w:rsid w:val="005D4EC6"/>
    <w:rsid w:val="005E31DF"/>
    <w:rsid w:val="005F4BC1"/>
    <w:rsid w:val="006058A1"/>
    <w:rsid w:val="00605D1E"/>
    <w:rsid w:val="00613AC6"/>
    <w:rsid w:val="00625025"/>
    <w:rsid w:val="0063438A"/>
    <w:rsid w:val="00642DD6"/>
    <w:rsid w:val="00646198"/>
    <w:rsid w:val="00647684"/>
    <w:rsid w:val="00650FC4"/>
    <w:rsid w:val="00655093"/>
    <w:rsid w:val="006578E1"/>
    <w:rsid w:val="00661DE3"/>
    <w:rsid w:val="006623D8"/>
    <w:rsid w:val="006641AA"/>
    <w:rsid w:val="00674581"/>
    <w:rsid w:val="006967E7"/>
    <w:rsid w:val="006A5CBA"/>
    <w:rsid w:val="006B3753"/>
    <w:rsid w:val="006B638B"/>
    <w:rsid w:val="006C09F6"/>
    <w:rsid w:val="006D0AD6"/>
    <w:rsid w:val="006D1E31"/>
    <w:rsid w:val="006D2B79"/>
    <w:rsid w:val="006E0985"/>
    <w:rsid w:val="006E0AEB"/>
    <w:rsid w:val="006E4EFC"/>
    <w:rsid w:val="006F0791"/>
    <w:rsid w:val="006F1245"/>
    <w:rsid w:val="006F38E4"/>
    <w:rsid w:val="006F71DF"/>
    <w:rsid w:val="006F7760"/>
    <w:rsid w:val="007009FE"/>
    <w:rsid w:val="0070150F"/>
    <w:rsid w:val="00707512"/>
    <w:rsid w:val="007114CB"/>
    <w:rsid w:val="00713830"/>
    <w:rsid w:val="0071730F"/>
    <w:rsid w:val="0071789F"/>
    <w:rsid w:val="00722A74"/>
    <w:rsid w:val="0073148E"/>
    <w:rsid w:val="00746C67"/>
    <w:rsid w:val="007506DC"/>
    <w:rsid w:val="00753ECF"/>
    <w:rsid w:val="0076123A"/>
    <w:rsid w:val="00782794"/>
    <w:rsid w:val="00783FAF"/>
    <w:rsid w:val="00784D63"/>
    <w:rsid w:val="007874E8"/>
    <w:rsid w:val="007A0F10"/>
    <w:rsid w:val="007A1C83"/>
    <w:rsid w:val="007A49DE"/>
    <w:rsid w:val="007B1621"/>
    <w:rsid w:val="007B6145"/>
    <w:rsid w:val="007B7B84"/>
    <w:rsid w:val="007C3E73"/>
    <w:rsid w:val="007C5897"/>
    <w:rsid w:val="007C752D"/>
    <w:rsid w:val="007D7BF1"/>
    <w:rsid w:val="007E0ADE"/>
    <w:rsid w:val="007E3D5C"/>
    <w:rsid w:val="00800747"/>
    <w:rsid w:val="00820E83"/>
    <w:rsid w:val="0082403D"/>
    <w:rsid w:val="008327BC"/>
    <w:rsid w:val="00844837"/>
    <w:rsid w:val="008524C0"/>
    <w:rsid w:val="00852C77"/>
    <w:rsid w:val="008574DC"/>
    <w:rsid w:val="00860F6A"/>
    <w:rsid w:val="00862B4E"/>
    <w:rsid w:val="0086547C"/>
    <w:rsid w:val="008722F0"/>
    <w:rsid w:val="0087294F"/>
    <w:rsid w:val="0087461E"/>
    <w:rsid w:val="008843A1"/>
    <w:rsid w:val="00886FFC"/>
    <w:rsid w:val="00891427"/>
    <w:rsid w:val="00892F40"/>
    <w:rsid w:val="0089413E"/>
    <w:rsid w:val="008A1D9E"/>
    <w:rsid w:val="008A5387"/>
    <w:rsid w:val="008A5EC6"/>
    <w:rsid w:val="008A6BF5"/>
    <w:rsid w:val="008B269E"/>
    <w:rsid w:val="008B3E0B"/>
    <w:rsid w:val="008B4072"/>
    <w:rsid w:val="008B6AC3"/>
    <w:rsid w:val="008C3353"/>
    <w:rsid w:val="008C5680"/>
    <w:rsid w:val="008C6661"/>
    <w:rsid w:val="008D3A91"/>
    <w:rsid w:val="008D5649"/>
    <w:rsid w:val="008D7100"/>
    <w:rsid w:val="008D7939"/>
    <w:rsid w:val="008E0FFF"/>
    <w:rsid w:val="008E7919"/>
    <w:rsid w:val="008F22DA"/>
    <w:rsid w:val="008F3F57"/>
    <w:rsid w:val="00903EF8"/>
    <w:rsid w:val="00904545"/>
    <w:rsid w:val="00916232"/>
    <w:rsid w:val="009202B0"/>
    <w:rsid w:val="0092275B"/>
    <w:rsid w:val="009268BF"/>
    <w:rsid w:val="00930D34"/>
    <w:rsid w:val="009405F7"/>
    <w:rsid w:val="00942D18"/>
    <w:rsid w:val="009525E1"/>
    <w:rsid w:val="00973B35"/>
    <w:rsid w:val="00984ACB"/>
    <w:rsid w:val="00987ECC"/>
    <w:rsid w:val="009958B7"/>
    <w:rsid w:val="009A27E0"/>
    <w:rsid w:val="009A2D90"/>
    <w:rsid w:val="009A3E75"/>
    <w:rsid w:val="009A4208"/>
    <w:rsid w:val="009A6648"/>
    <w:rsid w:val="009B3ABB"/>
    <w:rsid w:val="009B4F95"/>
    <w:rsid w:val="009B59EB"/>
    <w:rsid w:val="009B5DC8"/>
    <w:rsid w:val="009C0687"/>
    <w:rsid w:val="009C27D7"/>
    <w:rsid w:val="009D2E31"/>
    <w:rsid w:val="009D41F3"/>
    <w:rsid w:val="009D6A4C"/>
    <w:rsid w:val="009E3DAE"/>
    <w:rsid w:val="009E58DD"/>
    <w:rsid w:val="009E7419"/>
    <w:rsid w:val="009F23E1"/>
    <w:rsid w:val="00A005A7"/>
    <w:rsid w:val="00A006F1"/>
    <w:rsid w:val="00A01517"/>
    <w:rsid w:val="00A1141B"/>
    <w:rsid w:val="00A12E53"/>
    <w:rsid w:val="00A20B13"/>
    <w:rsid w:val="00A20CF3"/>
    <w:rsid w:val="00A21AAB"/>
    <w:rsid w:val="00A26B88"/>
    <w:rsid w:val="00A27B5B"/>
    <w:rsid w:val="00A31D8A"/>
    <w:rsid w:val="00A34885"/>
    <w:rsid w:val="00A3519C"/>
    <w:rsid w:val="00A418EA"/>
    <w:rsid w:val="00A43F2C"/>
    <w:rsid w:val="00A467F9"/>
    <w:rsid w:val="00A473A1"/>
    <w:rsid w:val="00A566C8"/>
    <w:rsid w:val="00A639C8"/>
    <w:rsid w:val="00A719BB"/>
    <w:rsid w:val="00A81C99"/>
    <w:rsid w:val="00A84D76"/>
    <w:rsid w:val="00AA155D"/>
    <w:rsid w:val="00AA6DBA"/>
    <w:rsid w:val="00AB4B18"/>
    <w:rsid w:val="00AC3C38"/>
    <w:rsid w:val="00AD085E"/>
    <w:rsid w:val="00AD1C84"/>
    <w:rsid w:val="00AD4794"/>
    <w:rsid w:val="00AD6D0D"/>
    <w:rsid w:val="00AE03D6"/>
    <w:rsid w:val="00AE0A6F"/>
    <w:rsid w:val="00AE735D"/>
    <w:rsid w:val="00AF0B38"/>
    <w:rsid w:val="00AF14C0"/>
    <w:rsid w:val="00AF1533"/>
    <w:rsid w:val="00AF5876"/>
    <w:rsid w:val="00B01C22"/>
    <w:rsid w:val="00B049CF"/>
    <w:rsid w:val="00B114A7"/>
    <w:rsid w:val="00B11AF6"/>
    <w:rsid w:val="00B176F5"/>
    <w:rsid w:val="00B2022C"/>
    <w:rsid w:val="00B20CB9"/>
    <w:rsid w:val="00B2143A"/>
    <w:rsid w:val="00B31CF1"/>
    <w:rsid w:val="00B329A2"/>
    <w:rsid w:val="00B37D1B"/>
    <w:rsid w:val="00B427DE"/>
    <w:rsid w:val="00B56CAD"/>
    <w:rsid w:val="00B5706C"/>
    <w:rsid w:val="00B61950"/>
    <w:rsid w:val="00B6423F"/>
    <w:rsid w:val="00B65785"/>
    <w:rsid w:val="00B66F10"/>
    <w:rsid w:val="00B803E7"/>
    <w:rsid w:val="00B83F13"/>
    <w:rsid w:val="00B95481"/>
    <w:rsid w:val="00BA2101"/>
    <w:rsid w:val="00BB0211"/>
    <w:rsid w:val="00BB313D"/>
    <w:rsid w:val="00BC326C"/>
    <w:rsid w:val="00BC54B8"/>
    <w:rsid w:val="00BD1C62"/>
    <w:rsid w:val="00BE1364"/>
    <w:rsid w:val="00BE34E8"/>
    <w:rsid w:val="00BF1191"/>
    <w:rsid w:val="00BF7AB0"/>
    <w:rsid w:val="00C006E9"/>
    <w:rsid w:val="00C0324E"/>
    <w:rsid w:val="00C07954"/>
    <w:rsid w:val="00C10DD1"/>
    <w:rsid w:val="00C127F4"/>
    <w:rsid w:val="00C140DF"/>
    <w:rsid w:val="00C203FF"/>
    <w:rsid w:val="00C22617"/>
    <w:rsid w:val="00C25224"/>
    <w:rsid w:val="00C35ABC"/>
    <w:rsid w:val="00C42053"/>
    <w:rsid w:val="00C4563A"/>
    <w:rsid w:val="00C4661A"/>
    <w:rsid w:val="00C472F2"/>
    <w:rsid w:val="00C6507A"/>
    <w:rsid w:val="00C71CDF"/>
    <w:rsid w:val="00C7212A"/>
    <w:rsid w:val="00C724A4"/>
    <w:rsid w:val="00C72566"/>
    <w:rsid w:val="00C728C4"/>
    <w:rsid w:val="00C87466"/>
    <w:rsid w:val="00C94E82"/>
    <w:rsid w:val="00C95214"/>
    <w:rsid w:val="00C95380"/>
    <w:rsid w:val="00C9587B"/>
    <w:rsid w:val="00CA0098"/>
    <w:rsid w:val="00CA39C1"/>
    <w:rsid w:val="00CA723D"/>
    <w:rsid w:val="00CA77D6"/>
    <w:rsid w:val="00CB444E"/>
    <w:rsid w:val="00CC1A0D"/>
    <w:rsid w:val="00CC5E0E"/>
    <w:rsid w:val="00CD2551"/>
    <w:rsid w:val="00CF0463"/>
    <w:rsid w:val="00CF4816"/>
    <w:rsid w:val="00D0061C"/>
    <w:rsid w:val="00D01B84"/>
    <w:rsid w:val="00D01D32"/>
    <w:rsid w:val="00D02920"/>
    <w:rsid w:val="00D07821"/>
    <w:rsid w:val="00D157EE"/>
    <w:rsid w:val="00D1651A"/>
    <w:rsid w:val="00D31387"/>
    <w:rsid w:val="00D3367A"/>
    <w:rsid w:val="00D37CAE"/>
    <w:rsid w:val="00D4157D"/>
    <w:rsid w:val="00D42311"/>
    <w:rsid w:val="00D50CA2"/>
    <w:rsid w:val="00D5738A"/>
    <w:rsid w:val="00D60413"/>
    <w:rsid w:val="00D60FD9"/>
    <w:rsid w:val="00D611BA"/>
    <w:rsid w:val="00D62834"/>
    <w:rsid w:val="00D6611A"/>
    <w:rsid w:val="00D66C74"/>
    <w:rsid w:val="00D673E7"/>
    <w:rsid w:val="00D719D5"/>
    <w:rsid w:val="00D81F2A"/>
    <w:rsid w:val="00D84038"/>
    <w:rsid w:val="00D85FE1"/>
    <w:rsid w:val="00D8680A"/>
    <w:rsid w:val="00D87871"/>
    <w:rsid w:val="00DA0F54"/>
    <w:rsid w:val="00DA1F90"/>
    <w:rsid w:val="00DA5BE9"/>
    <w:rsid w:val="00DA61BC"/>
    <w:rsid w:val="00DA6CA5"/>
    <w:rsid w:val="00DB452D"/>
    <w:rsid w:val="00DD2548"/>
    <w:rsid w:val="00DD25C8"/>
    <w:rsid w:val="00DD3C93"/>
    <w:rsid w:val="00E3598D"/>
    <w:rsid w:val="00E44609"/>
    <w:rsid w:val="00E62117"/>
    <w:rsid w:val="00E77C7E"/>
    <w:rsid w:val="00E77D85"/>
    <w:rsid w:val="00E914DA"/>
    <w:rsid w:val="00EB1FBC"/>
    <w:rsid w:val="00EB73FA"/>
    <w:rsid w:val="00EC085C"/>
    <w:rsid w:val="00EC4C3D"/>
    <w:rsid w:val="00EE16ED"/>
    <w:rsid w:val="00EE2CC5"/>
    <w:rsid w:val="00EF07AD"/>
    <w:rsid w:val="00EF21DB"/>
    <w:rsid w:val="00EF245C"/>
    <w:rsid w:val="00EF41B4"/>
    <w:rsid w:val="00F0319D"/>
    <w:rsid w:val="00F04625"/>
    <w:rsid w:val="00F11299"/>
    <w:rsid w:val="00F135BA"/>
    <w:rsid w:val="00F146AC"/>
    <w:rsid w:val="00F14DA0"/>
    <w:rsid w:val="00F17909"/>
    <w:rsid w:val="00F21783"/>
    <w:rsid w:val="00F232E2"/>
    <w:rsid w:val="00F3003D"/>
    <w:rsid w:val="00F32E1F"/>
    <w:rsid w:val="00F347AD"/>
    <w:rsid w:val="00F36F95"/>
    <w:rsid w:val="00F4443B"/>
    <w:rsid w:val="00F4775D"/>
    <w:rsid w:val="00F51288"/>
    <w:rsid w:val="00F522FA"/>
    <w:rsid w:val="00F528F7"/>
    <w:rsid w:val="00F63FD9"/>
    <w:rsid w:val="00F66103"/>
    <w:rsid w:val="00F714C0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24A0"/>
    <w:rsid w:val="00FC490C"/>
    <w:rsid w:val="00FC6FF2"/>
    <w:rsid w:val="00FC7E2F"/>
    <w:rsid w:val="00FD24D0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49F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99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35438-9100-4D06-9DD1-E9F5C13B7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enida Tahirbegović</cp:lastModifiedBy>
  <cp:revision>80</cp:revision>
  <cp:lastPrinted>2024-10-24T18:29:00Z</cp:lastPrinted>
  <dcterms:created xsi:type="dcterms:W3CDTF">2023-04-18T09:09:00Z</dcterms:created>
  <dcterms:modified xsi:type="dcterms:W3CDTF">2024-10-24T18:31:00Z</dcterms:modified>
</cp:coreProperties>
</file>